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60"/>
        <w:gridCol w:w="3137"/>
        <w:gridCol w:w="3837"/>
      </w:tblGrid>
      <w:tr w:rsidR="00AF7093" w:rsidRPr="00D3334E" w14:paraId="769B832E" w14:textId="77777777" w:rsidTr="00AD1443">
        <w:trPr>
          <w:trHeight w:val="766"/>
        </w:trPr>
        <w:tc>
          <w:tcPr>
            <w:tcW w:w="2560" w:type="dxa"/>
            <w:vMerge w:val="restart"/>
            <w:tcBorders>
              <w:top w:val="single" w:sz="36" w:space="0" w:color="auto"/>
              <w:left w:val="single" w:sz="4" w:space="0" w:color="FFFFFF"/>
              <w:right w:val="single" w:sz="4" w:space="0" w:color="FFFFFF"/>
            </w:tcBorders>
          </w:tcPr>
          <w:p w14:paraId="30F6CDB3" w14:textId="77777777" w:rsidR="00AF7093" w:rsidRPr="00D3334E" w:rsidRDefault="00AF7093" w:rsidP="000F241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1F709EA" wp14:editId="3D442A01">
                  <wp:simplePos x="0" y="0"/>
                  <wp:positionH relativeFrom="margin">
                    <wp:posOffset>-63500</wp:posOffset>
                  </wp:positionH>
                  <wp:positionV relativeFrom="margin">
                    <wp:posOffset>339090</wp:posOffset>
                  </wp:positionV>
                  <wp:extent cx="1483360" cy="749935"/>
                  <wp:effectExtent l="0" t="0" r="254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974" w:type="dxa"/>
            <w:gridSpan w:val="2"/>
            <w:tcBorders>
              <w:top w:val="single" w:sz="36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73E2845" w14:textId="1B61CBE2" w:rsidR="00AF7093" w:rsidRPr="00D3334E" w:rsidRDefault="00AF7093" w:rsidP="00AD1443">
            <w:r w:rsidRPr="00BF4D13">
              <w:rPr>
                <w:rFonts w:hint="eastAsia"/>
                <w:b/>
                <w:spacing w:val="-52"/>
                <w:sz w:val="56"/>
              </w:rPr>
              <w:t>보 도 자 료</w:t>
            </w:r>
            <w:r w:rsidRPr="00D3334E">
              <w:rPr>
                <w:rFonts w:hint="eastAsia"/>
                <w:sz w:val="56"/>
              </w:rPr>
              <w:t xml:space="preserve"> </w:t>
            </w:r>
            <w:r w:rsidR="0077296F">
              <w:rPr>
                <w:sz w:val="56"/>
              </w:rPr>
              <w:t xml:space="preserve"> </w:t>
            </w:r>
            <w:r w:rsidRPr="00D3334E">
              <w:rPr>
                <w:rFonts w:hint="eastAsia"/>
                <w:b/>
                <w:sz w:val="48"/>
                <w:szCs w:val="48"/>
              </w:rPr>
              <w:t>Press Release</w:t>
            </w:r>
          </w:p>
        </w:tc>
      </w:tr>
      <w:tr w:rsidR="00080FAD" w:rsidRPr="00080FAD" w14:paraId="4BA6D26D" w14:textId="77777777" w:rsidTr="00AD1443">
        <w:trPr>
          <w:trHeight w:val="404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7046AAE" w14:textId="77777777" w:rsidR="00AF7093" w:rsidRPr="00080FAD" w:rsidRDefault="00AF7093" w:rsidP="00AD1443"/>
        </w:tc>
        <w:tc>
          <w:tcPr>
            <w:tcW w:w="31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F7D6F81" w14:textId="44D0F8A1" w:rsidR="00AF7093" w:rsidRPr="00080FAD" w:rsidRDefault="00AF7093" w:rsidP="003F61C1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20</w:t>
            </w:r>
            <w:r w:rsidR="00CD53EE">
              <w:rPr>
                <w:b/>
              </w:rPr>
              <w:t>2</w:t>
            </w:r>
            <w:r w:rsidR="00B62918">
              <w:rPr>
                <w:b/>
              </w:rPr>
              <w:t>2</w:t>
            </w:r>
            <w:r w:rsidRPr="00080FAD">
              <w:rPr>
                <w:rFonts w:hint="eastAsia"/>
                <w:b/>
              </w:rPr>
              <w:t xml:space="preserve">년 </w:t>
            </w:r>
            <w:r w:rsidR="00B62918">
              <w:rPr>
                <w:b/>
              </w:rPr>
              <w:t>5</w:t>
            </w:r>
            <w:r w:rsidRPr="00080FAD">
              <w:rPr>
                <w:b/>
              </w:rPr>
              <w:t>월</w:t>
            </w:r>
            <w:r w:rsidRPr="00080FAD">
              <w:rPr>
                <w:rFonts w:hint="eastAsia"/>
                <w:b/>
              </w:rPr>
              <w:t xml:space="preserve"> </w:t>
            </w:r>
            <w:r w:rsidR="002B197E">
              <w:rPr>
                <w:b/>
              </w:rPr>
              <w:t>23</w:t>
            </w:r>
            <w:r w:rsidRPr="00080FAD">
              <w:rPr>
                <w:rFonts w:hint="eastAsia"/>
                <w:b/>
              </w:rPr>
              <w:t>일</w:t>
            </w:r>
          </w:p>
        </w:tc>
        <w:tc>
          <w:tcPr>
            <w:tcW w:w="3837" w:type="dxa"/>
            <w:tcBorders>
              <w:top w:val="single" w:sz="8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A2B569E" w14:textId="77777777" w:rsidR="00AF7093" w:rsidRPr="00080FAD" w:rsidRDefault="00AF7093" w:rsidP="00AD1443">
            <w:pPr>
              <w:rPr>
                <w:b/>
              </w:rPr>
            </w:pPr>
            <w:r w:rsidRPr="00080FAD">
              <w:rPr>
                <w:rFonts w:ascii="Microsoft YaHei" w:hint="eastAsia"/>
                <w:b/>
              </w:rPr>
              <w:t>배포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바로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보도</w:t>
            </w:r>
            <w:r w:rsidRPr="00080FAD">
              <w:rPr>
                <w:rFonts w:ascii="Microsoft YaHei" w:eastAsia="Microsoft YaHei" w:hAnsi="Microsoft YaHei" w:hint="eastAsia"/>
                <w:b/>
              </w:rPr>
              <w:t xml:space="preserve"> </w:t>
            </w:r>
            <w:r w:rsidRPr="00080FAD">
              <w:rPr>
                <w:rFonts w:ascii="Microsoft YaHei" w:hint="eastAsia"/>
                <w:b/>
              </w:rPr>
              <w:t>가능합니다</w:t>
            </w:r>
            <w:r w:rsidRPr="00080FAD">
              <w:rPr>
                <w:rFonts w:ascii="Microsoft YaHei" w:hint="eastAsia"/>
                <w:b/>
              </w:rPr>
              <w:t>.</w:t>
            </w:r>
          </w:p>
        </w:tc>
      </w:tr>
      <w:tr w:rsidR="00080FAD" w:rsidRPr="00080FAD" w14:paraId="098AF172" w14:textId="77777777" w:rsidTr="00AD1443">
        <w:trPr>
          <w:trHeight w:val="405"/>
        </w:trPr>
        <w:tc>
          <w:tcPr>
            <w:tcW w:w="2560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9E37012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054F3F87" w14:textId="49F78766" w:rsidR="00AF7093" w:rsidRPr="00080FAD" w:rsidRDefault="00AF7093" w:rsidP="00476442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>총</w:t>
            </w:r>
            <w:r w:rsidR="008F73E3" w:rsidRPr="00080FAD">
              <w:rPr>
                <w:rFonts w:hint="eastAsia"/>
                <w:b/>
              </w:rPr>
              <w:t xml:space="preserve"> </w:t>
            </w:r>
            <w:r w:rsidR="002B197E">
              <w:rPr>
                <w:b/>
              </w:rPr>
              <w:t>1</w:t>
            </w:r>
            <w:r w:rsidRPr="00080FAD">
              <w:rPr>
                <w:rFonts w:hint="eastAsia"/>
                <w:b/>
              </w:rPr>
              <w:t>장</w:t>
            </w:r>
            <w:r w:rsidR="00530B06" w:rsidRPr="00080FAD">
              <w:rPr>
                <w:rFonts w:hint="eastAsia"/>
                <w:b/>
              </w:rPr>
              <w:t xml:space="preserve"> 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4C44E17A" w14:textId="77777777" w:rsidR="00AF7093" w:rsidRPr="00080FAD" w:rsidRDefault="00AF7093" w:rsidP="005B1265">
            <w:pPr>
              <w:rPr>
                <w:b/>
              </w:rPr>
            </w:pPr>
            <w:r w:rsidRPr="00080FAD">
              <w:rPr>
                <w:rFonts w:hint="eastAsia"/>
                <w:b/>
              </w:rPr>
              <w:t xml:space="preserve">담당: </w:t>
            </w:r>
            <w:r w:rsidR="00084889" w:rsidRPr="00080FAD">
              <w:rPr>
                <w:rFonts w:hint="eastAsia"/>
                <w:b/>
              </w:rPr>
              <w:t xml:space="preserve">홍보실 </w:t>
            </w:r>
          </w:p>
        </w:tc>
      </w:tr>
      <w:tr w:rsidR="00080FAD" w:rsidRPr="00080FAD" w14:paraId="6D6B4434" w14:textId="77777777" w:rsidTr="00AD1443">
        <w:trPr>
          <w:trHeight w:val="426"/>
        </w:trPr>
        <w:tc>
          <w:tcPr>
            <w:tcW w:w="2560" w:type="dxa"/>
            <w:vMerge/>
            <w:tcBorders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325D5A03" w14:textId="77777777" w:rsidR="00AF7093" w:rsidRPr="00080FAD" w:rsidRDefault="00AF7093" w:rsidP="00AD1443"/>
        </w:tc>
        <w:tc>
          <w:tcPr>
            <w:tcW w:w="31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4252F663" w14:textId="456EFBD3" w:rsidR="00AF7093" w:rsidRPr="00080FAD" w:rsidRDefault="00AF7093" w:rsidP="002F0089">
            <w:pPr>
              <w:ind w:left="400" w:hangingChars="200" w:hanging="400"/>
              <w:rPr>
                <w:b/>
              </w:rPr>
            </w:pPr>
            <w:r w:rsidRPr="00080FAD">
              <w:rPr>
                <w:rFonts w:hint="eastAsia"/>
                <w:b/>
              </w:rPr>
              <w:t>전화</w:t>
            </w:r>
            <w:r w:rsidR="003B1320" w:rsidRPr="00080FAD">
              <w:rPr>
                <w:rFonts w:hint="eastAsia"/>
                <w:b/>
              </w:rPr>
              <w:t>: 02-370</w:t>
            </w:r>
            <w:r w:rsidR="002A2CE5">
              <w:rPr>
                <w:b/>
              </w:rPr>
              <w:t>1</w:t>
            </w:r>
            <w:r w:rsidR="003B1320" w:rsidRPr="00080FAD">
              <w:rPr>
                <w:rFonts w:hint="eastAsia"/>
                <w:b/>
              </w:rPr>
              <w:t>-7</w:t>
            </w:r>
            <w:r w:rsidR="00CD53EE">
              <w:rPr>
                <w:b/>
              </w:rPr>
              <w:t>3</w:t>
            </w:r>
            <w:r w:rsidR="00D57F60">
              <w:rPr>
                <w:b/>
              </w:rPr>
              <w:t>38</w:t>
            </w:r>
          </w:p>
        </w:tc>
        <w:tc>
          <w:tcPr>
            <w:tcW w:w="3837" w:type="dxa"/>
            <w:tcBorders>
              <w:top w:val="single" w:sz="4" w:space="0" w:color="auto"/>
              <w:left w:val="single" w:sz="4" w:space="0" w:color="FFFFFF"/>
              <w:bottom w:val="single" w:sz="8" w:space="0" w:color="auto"/>
              <w:right w:val="single" w:sz="4" w:space="0" w:color="FFFFFF"/>
            </w:tcBorders>
          </w:tcPr>
          <w:p w14:paraId="03C310E1" w14:textId="77777777" w:rsidR="00AF7093" w:rsidRPr="00080FAD" w:rsidRDefault="00AF7093" w:rsidP="00AD1443">
            <w:pPr>
              <w:rPr>
                <w:b/>
                <w:spacing w:val="-12"/>
              </w:rPr>
            </w:pPr>
            <w:r w:rsidRPr="00080FAD">
              <w:rPr>
                <w:rFonts w:hint="eastAsia"/>
                <w:b/>
              </w:rPr>
              <w:t xml:space="preserve">이메일: </w:t>
            </w:r>
            <w:hyperlink r:id="rId9" w:history="1">
              <w:r w:rsidRPr="00CD53EE">
                <w:rPr>
                  <w:rStyle w:val="a4"/>
                  <w:rFonts w:hint="eastAsia"/>
                  <w:b/>
                  <w:color w:val="0000FF"/>
                  <w:spacing w:val="-6"/>
                </w:rPr>
                <w:t>communications@asaninst.org</w:t>
              </w:r>
            </w:hyperlink>
          </w:p>
        </w:tc>
      </w:tr>
    </w:tbl>
    <w:p w14:paraId="47246F22" w14:textId="77777777" w:rsidR="00AF7093" w:rsidRPr="002E3A0F" w:rsidRDefault="00AF7093" w:rsidP="00AF7093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spacing w:val="-8"/>
          <w:sz w:val="10"/>
          <w:szCs w:val="16"/>
        </w:rPr>
      </w:pPr>
    </w:p>
    <w:tbl>
      <w:tblPr>
        <w:tblStyle w:val="a3"/>
        <w:tblW w:w="9780" w:type="dxa"/>
        <w:jc w:val="center"/>
        <w:tblLook w:val="04A0" w:firstRow="1" w:lastRow="0" w:firstColumn="1" w:lastColumn="0" w:noHBand="0" w:noVBand="1"/>
      </w:tblPr>
      <w:tblGrid>
        <w:gridCol w:w="9780"/>
      </w:tblGrid>
      <w:tr w:rsidR="00080FAD" w:rsidRPr="00080FAD" w14:paraId="2DA8B3C0" w14:textId="77777777" w:rsidTr="002B197E">
        <w:trPr>
          <w:trHeight w:val="948"/>
          <w:jc w:val="center"/>
        </w:trPr>
        <w:tc>
          <w:tcPr>
            <w:tcW w:w="97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32D5FD" w14:textId="23D8F945" w:rsidR="002B197E" w:rsidRPr="002B197E" w:rsidRDefault="00AF7093" w:rsidP="00CD68C5">
            <w:pPr>
              <w:jc w:val="center"/>
              <w:rPr>
                <w:rFonts w:eastAsiaTheme="minorHAnsi" w:cs="Times New Roman"/>
                <w:b/>
                <w:sz w:val="22"/>
                <w:szCs w:val="26"/>
              </w:rPr>
            </w:pPr>
            <w:r w:rsidRPr="002B197E">
              <w:rPr>
                <w:rFonts w:eastAsiaTheme="minorHAnsi" w:cs="Times New Roman" w:hint="eastAsia"/>
                <w:b/>
                <w:sz w:val="22"/>
                <w:szCs w:val="26"/>
              </w:rPr>
              <w:t>아산정책</w:t>
            </w:r>
            <w:r w:rsidRPr="002B197E">
              <w:rPr>
                <w:rFonts w:eastAsiaTheme="minorHAnsi" w:cs="바탕" w:hint="eastAsia"/>
                <w:b/>
                <w:sz w:val="22"/>
                <w:szCs w:val="26"/>
              </w:rPr>
              <w:t>硏</w:t>
            </w:r>
            <w:r w:rsidRPr="002B197E">
              <w:rPr>
                <w:rFonts w:eastAsiaTheme="minorHAnsi" w:cs="Times New Roman"/>
                <w:b/>
                <w:sz w:val="22"/>
                <w:szCs w:val="26"/>
              </w:rPr>
              <w:t xml:space="preserve">, </w:t>
            </w:r>
            <w:r w:rsidR="005F1C09" w:rsidRPr="002B197E">
              <w:rPr>
                <w:rFonts w:eastAsiaTheme="minorHAnsi" w:cs="Times New Roman"/>
                <w:b/>
                <w:sz w:val="22"/>
                <w:szCs w:val="26"/>
              </w:rPr>
              <w:t>‘</w:t>
            </w:r>
            <w:r w:rsidR="00A97CDA" w:rsidRPr="002B197E">
              <w:rPr>
                <w:rFonts w:eastAsiaTheme="minorHAnsi" w:cs="Times New Roman" w:hint="eastAsia"/>
                <w:b/>
                <w:sz w:val="22"/>
                <w:szCs w:val="26"/>
              </w:rPr>
              <w:t xml:space="preserve">한미정상 회담 </w:t>
            </w:r>
            <w:r w:rsidR="00A97CDA" w:rsidRPr="002B197E">
              <w:rPr>
                <w:rFonts w:eastAsiaTheme="minorHAnsi" w:cs="Times New Roman"/>
                <w:b/>
                <w:sz w:val="22"/>
                <w:szCs w:val="26"/>
              </w:rPr>
              <w:t xml:space="preserve">2022: </w:t>
            </w:r>
            <w:r w:rsidR="00A97CDA" w:rsidRPr="002B197E">
              <w:rPr>
                <w:rFonts w:eastAsiaTheme="minorHAnsi" w:cs="Times New Roman" w:hint="eastAsia"/>
                <w:b/>
                <w:sz w:val="22"/>
                <w:szCs w:val="26"/>
              </w:rPr>
              <w:t>포괄적 전략 동맹 구축을 위한 윤석열 정부의 첫걸음</w:t>
            </w:r>
            <w:r w:rsidR="005F1C09" w:rsidRPr="002B197E">
              <w:rPr>
                <w:rFonts w:eastAsiaTheme="minorHAnsi" w:cs="Times New Roman"/>
                <w:b/>
                <w:sz w:val="22"/>
                <w:szCs w:val="26"/>
              </w:rPr>
              <w:t>’</w:t>
            </w:r>
            <w:r w:rsidR="00D51378" w:rsidRPr="002B197E">
              <w:rPr>
                <w:rFonts w:eastAsiaTheme="minorHAnsi" w:cs="Times New Roman"/>
                <w:b/>
                <w:sz w:val="22"/>
                <w:szCs w:val="26"/>
              </w:rPr>
              <w:t xml:space="preserve"> </w:t>
            </w:r>
          </w:p>
          <w:p w14:paraId="5BC84916" w14:textId="38121EC2" w:rsidR="008F42EB" w:rsidRPr="00CD53EE" w:rsidRDefault="00A97CDA" w:rsidP="00CD68C5">
            <w:pPr>
              <w:jc w:val="center"/>
              <w:rPr>
                <w:rFonts w:eastAsiaTheme="minorHAnsi" w:cs="Times New Roman"/>
                <w:b/>
                <w:sz w:val="26"/>
                <w:szCs w:val="26"/>
              </w:rPr>
            </w:pPr>
            <w:proofErr w:type="spellStart"/>
            <w:r w:rsidRPr="002B197E">
              <w:rPr>
                <w:rFonts w:eastAsiaTheme="minorHAnsi" w:cs="Times New Roman" w:hint="eastAsia"/>
                <w:b/>
                <w:sz w:val="22"/>
                <w:szCs w:val="26"/>
              </w:rPr>
              <w:t>이슈브리프</w:t>
            </w:r>
            <w:proofErr w:type="spellEnd"/>
            <w:r w:rsidR="001425E0" w:rsidRPr="002B197E">
              <w:rPr>
                <w:rFonts w:eastAsiaTheme="minorHAnsi" w:cs="Times New Roman" w:hint="eastAsia"/>
                <w:b/>
                <w:sz w:val="22"/>
                <w:szCs w:val="26"/>
              </w:rPr>
              <w:t xml:space="preserve"> </w:t>
            </w:r>
            <w:r w:rsidR="005F1C09" w:rsidRPr="002B197E">
              <w:rPr>
                <w:rFonts w:eastAsiaTheme="minorHAnsi" w:cs="Times New Roman" w:hint="eastAsia"/>
                <w:b/>
                <w:sz w:val="22"/>
                <w:szCs w:val="26"/>
              </w:rPr>
              <w:t>발표</w:t>
            </w:r>
            <w:r w:rsidR="00D51378" w:rsidRPr="002B197E">
              <w:rPr>
                <w:rFonts w:eastAsiaTheme="minorHAnsi" w:cs="Times New Roman" w:hint="eastAsia"/>
                <w:b/>
                <w:sz w:val="22"/>
                <w:szCs w:val="26"/>
              </w:rPr>
              <w:t xml:space="preserve"> </w:t>
            </w:r>
          </w:p>
        </w:tc>
      </w:tr>
    </w:tbl>
    <w:p w14:paraId="1608281B" w14:textId="77777777" w:rsidR="00CD68C5" w:rsidRPr="002E3A0F" w:rsidRDefault="00CD68C5" w:rsidP="00CD68C5">
      <w:pPr>
        <w:pStyle w:val="a5"/>
        <w:tabs>
          <w:tab w:val="left" w:pos="9781"/>
        </w:tabs>
        <w:spacing w:line="276" w:lineRule="auto"/>
        <w:ind w:leftChars="200" w:left="400" w:rightChars="271" w:right="542"/>
        <w:rPr>
          <w:rFonts w:eastAsiaTheme="minorHAnsi"/>
          <w:color w:val="000000" w:themeColor="text1"/>
          <w:spacing w:val="-2"/>
          <w:sz w:val="10"/>
        </w:rPr>
      </w:pPr>
    </w:p>
    <w:p w14:paraId="63793760" w14:textId="219B64FF" w:rsidR="00031C9D" w:rsidRDefault="00031C9D" w:rsidP="00031C9D">
      <w:pPr>
        <w:pStyle w:val="a5"/>
        <w:tabs>
          <w:tab w:val="left" w:pos="9781"/>
        </w:tabs>
        <w:ind w:leftChars="200" w:left="400" w:rightChars="271" w:right="542"/>
        <w:rPr>
          <w:rFonts w:eastAsiaTheme="minorHAnsi"/>
          <w:spacing w:val="-2"/>
          <w:szCs w:val="20"/>
        </w:rPr>
      </w:pPr>
      <w:r w:rsidRPr="00031C9D">
        <w:rPr>
          <w:rFonts w:eastAsiaTheme="minorHAnsi" w:hint="eastAsia"/>
          <w:spacing w:val="-2"/>
          <w:szCs w:val="20"/>
        </w:rPr>
        <w:t>아산정책연구원은</w:t>
      </w:r>
      <w:r w:rsidRPr="00031C9D">
        <w:rPr>
          <w:rFonts w:eastAsiaTheme="minorHAnsi"/>
          <w:spacing w:val="-2"/>
          <w:szCs w:val="20"/>
        </w:rPr>
        <w:t xml:space="preserve"> 5월 </w:t>
      </w:r>
      <w:r>
        <w:rPr>
          <w:rFonts w:eastAsiaTheme="minorHAnsi"/>
          <w:spacing w:val="-2"/>
          <w:szCs w:val="20"/>
        </w:rPr>
        <w:t>23</w:t>
      </w:r>
      <w:r w:rsidRPr="00031C9D">
        <w:rPr>
          <w:rFonts w:eastAsiaTheme="minorHAnsi"/>
          <w:spacing w:val="-2"/>
          <w:szCs w:val="20"/>
        </w:rPr>
        <w:t xml:space="preserve">일(월), 제임스 김 선임연구위원의 </w:t>
      </w:r>
      <w:proofErr w:type="spellStart"/>
      <w:r w:rsidRPr="00031C9D">
        <w:rPr>
          <w:rFonts w:eastAsiaTheme="minorHAnsi"/>
          <w:spacing w:val="-2"/>
          <w:szCs w:val="20"/>
        </w:rPr>
        <w:t>이슈브리프</w:t>
      </w:r>
      <w:proofErr w:type="spellEnd"/>
      <w:r w:rsidRPr="00031C9D">
        <w:rPr>
          <w:rFonts w:eastAsiaTheme="minorHAnsi"/>
          <w:spacing w:val="-2"/>
          <w:szCs w:val="20"/>
        </w:rPr>
        <w:t xml:space="preserve"> “한미정상 회담 2022: 포괄적 전략 동맹 구축을 위한 </w:t>
      </w:r>
      <w:proofErr w:type="spellStart"/>
      <w:r w:rsidRPr="00031C9D">
        <w:rPr>
          <w:rFonts w:eastAsiaTheme="minorHAnsi"/>
          <w:spacing w:val="-2"/>
          <w:szCs w:val="20"/>
        </w:rPr>
        <w:t>윤석열</w:t>
      </w:r>
      <w:proofErr w:type="spellEnd"/>
      <w:r w:rsidRPr="00031C9D">
        <w:rPr>
          <w:rFonts w:eastAsiaTheme="minorHAnsi"/>
          <w:spacing w:val="-2"/>
          <w:szCs w:val="20"/>
        </w:rPr>
        <w:t xml:space="preserve"> 정부의 첫걸음”을 발표했다. 이 </w:t>
      </w:r>
      <w:proofErr w:type="spellStart"/>
      <w:r w:rsidRPr="00031C9D">
        <w:rPr>
          <w:rFonts w:eastAsiaTheme="minorHAnsi"/>
          <w:spacing w:val="-2"/>
          <w:szCs w:val="20"/>
        </w:rPr>
        <w:t>이슈브리프는</w:t>
      </w:r>
      <w:proofErr w:type="spellEnd"/>
      <w:r w:rsidRPr="00031C9D">
        <w:rPr>
          <w:rFonts w:eastAsiaTheme="minorHAnsi"/>
          <w:spacing w:val="-2"/>
          <w:szCs w:val="20"/>
        </w:rPr>
        <w:t xml:space="preserve"> 5월 20일 </w:t>
      </w:r>
      <w:proofErr w:type="spellStart"/>
      <w:r w:rsidRPr="00031C9D">
        <w:rPr>
          <w:rFonts w:eastAsiaTheme="minorHAnsi"/>
          <w:spacing w:val="-2"/>
          <w:szCs w:val="20"/>
        </w:rPr>
        <w:t>부터</w:t>
      </w:r>
      <w:proofErr w:type="spellEnd"/>
      <w:r w:rsidRPr="00031C9D">
        <w:rPr>
          <w:rFonts w:eastAsiaTheme="minorHAnsi"/>
          <w:spacing w:val="-2"/>
          <w:szCs w:val="20"/>
        </w:rPr>
        <w:t xml:space="preserve"> 22일까지 진행된 한미정상 회담에 대한 의미와 성과를 분석하고 새롭게 출범한 </w:t>
      </w:r>
      <w:proofErr w:type="spellStart"/>
      <w:r w:rsidRPr="00031C9D">
        <w:rPr>
          <w:rFonts w:eastAsiaTheme="minorHAnsi"/>
          <w:spacing w:val="-2"/>
          <w:szCs w:val="20"/>
        </w:rPr>
        <w:t>윤석열</w:t>
      </w:r>
      <w:proofErr w:type="spellEnd"/>
      <w:r w:rsidRPr="00031C9D">
        <w:rPr>
          <w:rFonts w:eastAsiaTheme="minorHAnsi"/>
          <w:spacing w:val="-2"/>
          <w:szCs w:val="20"/>
        </w:rPr>
        <w:t xml:space="preserve"> 정부에 주는 함의에 대해 논의했다. </w:t>
      </w:r>
      <w:bookmarkStart w:id="0" w:name="_GoBack"/>
      <w:bookmarkEnd w:id="0"/>
    </w:p>
    <w:p w14:paraId="1AF93CF9" w14:textId="77777777" w:rsidR="00031C9D" w:rsidRPr="00031C9D" w:rsidRDefault="00031C9D" w:rsidP="00031C9D">
      <w:pPr>
        <w:pStyle w:val="a5"/>
        <w:tabs>
          <w:tab w:val="left" w:pos="9781"/>
        </w:tabs>
        <w:ind w:leftChars="200" w:left="400" w:rightChars="271" w:right="542"/>
        <w:rPr>
          <w:rFonts w:eastAsiaTheme="minorHAnsi" w:hint="eastAsia"/>
          <w:spacing w:val="-2"/>
          <w:szCs w:val="20"/>
        </w:rPr>
      </w:pPr>
    </w:p>
    <w:p w14:paraId="3C4E56F6" w14:textId="66A4E968" w:rsidR="00031C9D" w:rsidRDefault="00031C9D" w:rsidP="00031C9D">
      <w:pPr>
        <w:pStyle w:val="a5"/>
        <w:tabs>
          <w:tab w:val="left" w:pos="9781"/>
        </w:tabs>
        <w:ind w:leftChars="200" w:left="400" w:rightChars="271" w:right="542"/>
        <w:rPr>
          <w:rFonts w:eastAsiaTheme="minorHAnsi"/>
          <w:spacing w:val="-2"/>
          <w:szCs w:val="20"/>
        </w:rPr>
      </w:pPr>
      <w:r w:rsidRPr="00031C9D">
        <w:rPr>
          <w:rFonts w:eastAsiaTheme="minorHAnsi" w:hint="eastAsia"/>
          <w:spacing w:val="-2"/>
          <w:szCs w:val="20"/>
        </w:rPr>
        <w:t>제임스</w:t>
      </w:r>
      <w:r w:rsidRPr="00031C9D">
        <w:rPr>
          <w:rFonts w:eastAsiaTheme="minorHAnsi"/>
          <w:spacing w:val="-2"/>
          <w:szCs w:val="20"/>
        </w:rPr>
        <w:t xml:space="preserve"> 김 박사는 2박 3일간 진행된 정상회담은 여러 의미를 제시한다고 평가하였다. 5월 22일은 조미수호통상조약이 체결 </w:t>
      </w:r>
      <w:proofErr w:type="spellStart"/>
      <w:r w:rsidRPr="00031C9D">
        <w:rPr>
          <w:rFonts w:eastAsiaTheme="minorHAnsi"/>
          <w:spacing w:val="-2"/>
          <w:szCs w:val="20"/>
        </w:rPr>
        <w:t>된지</w:t>
      </w:r>
      <w:proofErr w:type="spellEnd"/>
      <w:r w:rsidRPr="00031C9D">
        <w:rPr>
          <w:rFonts w:eastAsiaTheme="minorHAnsi"/>
          <w:spacing w:val="-2"/>
          <w:szCs w:val="20"/>
        </w:rPr>
        <w:t xml:space="preserve"> 140년이 되는 날이고 5월 20일은 </w:t>
      </w:r>
      <w:proofErr w:type="spellStart"/>
      <w:r w:rsidRPr="00031C9D">
        <w:rPr>
          <w:rFonts w:eastAsiaTheme="minorHAnsi"/>
          <w:spacing w:val="-2"/>
          <w:szCs w:val="20"/>
        </w:rPr>
        <w:t>윤석열</w:t>
      </w:r>
      <w:proofErr w:type="spellEnd"/>
      <w:r w:rsidRPr="00031C9D">
        <w:rPr>
          <w:rFonts w:eastAsiaTheme="minorHAnsi"/>
          <w:spacing w:val="-2"/>
          <w:szCs w:val="20"/>
        </w:rPr>
        <w:t xml:space="preserve"> 대통령의 취임식 이후 11일이 지나지도 않은 상황이었다. 즉 이번 정상회담의 타이밍은 두 국가의 깊은 인연을 강조하는 동시 한국의 중요성이 급증하였다는 신호로 볼 수 있다. 또한 11월 중간선거와 2024년 대선을 앞서 미국 내부 정치 환경의 변화가 예측 불가능한 상황에서 바이든 행정부</w:t>
      </w:r>
      <w:r w:rsidRPr="00031C9D">
        <w:rPr>
          <w:rFonts w:eastAsiaTheme="minorHAnsi" w:hint="eastAsia"/>
          <w:spacing w:val="-2"/>
          <w:szCs w:val="20"/>
        </w:rPr>
        <w:t>도</w:t>
      </w:r>
      <w:r w:rsidRPr="00031C9D">
        <w:rPr>
          <w:rFonts w:eastAsiaTheme="minorHAnsi"/>
          <w:spacing w:val="-2"/>
          <w:szCs w:val="20"/>
        </w:rPr>
        <w:t xml:space="preserve"> 많은 업적을 남기고자 하는 의도가 있다고 말한다. </w:t>
      </w:r>
    </w:p>
    <w:p w14:paraId="5F9B2986" w14:textId="77777777" w:rsidR="00031C9D" w:rsidRPr="00031C9D" w:rsidRDefault="00031C9D" w:rsidP="00031C9D">
      <w:pPr>
        <w:pStyle w:val="a5"/>
        <w:tabs>
          <w:tab w:val="left" w:pos="9781"/>
        </w:tabs>
        <w:ind w:leftChars="200" w:left="400" w:rightChars="271" w:right="542"/>
        <w:rPr>
          <w:rFonts w:eastAsiaTheme="minorHAnsi" w:hint="eastAsia"/>
          <w:spacing w:val="-2"/>
          <w:szCs w:val="20"/>
        </w:rPr>
      </w:pPr>
    </w:p>
    <w:p w14:paraId="246AE33A" w14:textId="5E94E55A" w:rsidR="00031C9D" w:rsidRDefault="00031C9D" w:rsidP="00031C9D">
      <w:pPr>
        <w:pStyle w:val="a5"/>
        <w:tabs>
          <w:tab w:val="left" w:pos="9781"/>
        </w:tabs>
        <w:ind w:leftChars="200" w:left="400" w:rightChars="271" w:right="542"/>
        <w:rPr>
          <w:rFonts w:eastAsiaTheme="minorHAnsi"/>
          <w:spacing w:val="-2"/>
          <w:szCs w:val="20"/>
        </w:rPr>
      </w:pPr>
      <w:r w:rsidRPr="00031C9D">
        <w:rPr>
          <w:rFonts w:eastAsiaTheme="minorHAnsi" w:hint="eastAsia"/>
          <w:spacing w:val="-2"/>
          <w:szCs w:val="20"/>
        </w:rPr>
        <w:t>실무</w:t>
      </w:r>
      <w:r w:rsidRPr="00031C9D">
        <w:rPr>
          <w:rFonts w:eastAsiaTheme="minorHAnsi"/>
          <w:spacing w:val="-2"/>
          <w:szCs w:val="20"/>
        </w:rPr>
        <w:t xml:space="preserve"> 정책 차원에서 보았을 때 이번 정상회담은 2021년 한미정상회담에서 발표된 공동성명을 한단계 더욱 향상시키고 지난 합의문에서 거론된 협력사안을 행동으로 옮기는데 초점이 </w:t>
      </w:r>
      <w:proofErr w:type="spellStart"/>
      <w:r w:rsidRPr="00031C9D">
        <w:rPr>
          <w:rFonts w:eastAsiaTheme="minorHAnsi"/>
          <w:spacing w:val="-2"/>
          <w:szCs w:val="20"/>
        </w:rPr>
        <w:t>맞추어진</w:t>
      </w:r>
      <w:proofErr w:type="spellEnd"/>
      <w:r w:rsidRPr="00031C9D">
        <w:rPr>
          <w:rFonts w:eastAsiaTheme="minorHAnsi"/>
          <w:spacing w:val="-2"/>
          <w:szCs w:val="20"/>
        </w:rPr>
        <w:t xml:space="preserve"> 것 같으나 나름대로의 성과 또한 있었던 것으로 보인다. 특히 </w:t>
      </w:r>
      <w:proofErr w:type="spellStart"/>
      <w:r w:rsidRPr="00031C9D">
        <w:rPr>
          <w:rFonts w:eastAsiaTheme="minorHAnsi"/>
          <w:spacing w:val="-2"/>
          <w:szCs w:val="20"/>
        </w:rPr>
        <w:t>윤석열</w:t>
      </w:r>
      <w:proofErr w:type="spellEnd"/>
      <w:r w:rsidRPr="00031C9D">
        <w:rPr>
          <w:rFonts w:eastAsiaTheme="minorHAnsi"/>
          <w:spacing w:val="-2"/>
          <w:szCs w:val="20"/>
        </w:rPr>
        <w:t xml:space="preserve"> 대통령이 강조하는 ‘포괄적 전략 동맹’이란 한미동맹을 단순한 안보동맹만이 아니라 공동의 가치를 기반으로 한 안보, 경제, 글로벌 동맹으로 강화하겠다는 의지가 이번 정상회담에서 표출되었다. 북한 핵위협에 대해 </w:t>
      </w:r>
      <w:r w:rsidRPr="00031C9D">
        <w:rPr>
          <w:rFonts w:eastAsiaTheme="minorHAnsi" w:hint="eastAsia"/>
          <w:spacing w:val="-2"/>
          <w:szCs w:val="20"/>
        </w:rPr>
        <w:t>핵으로</w:t>
      </w:r>
      <w:r w:rsidRPr="00031C9D">
        <w:rPr>
          <w:rFonts w:eastAsiaTheme="minorHAnsi"/>
          <w:spacing w:val="-2"/>
          <w:szCs w:val="20"/>
        </w:rPr>
        <w:t xml:space="preserve"> 대응한다는 미국의 약속을 이끌어낸 것도 분명한 소득이다.</w:t>
      </w:r>
    </w:p>
    <w:p w14:paraId="112F8836" w14:textId="77777777" w:rsidR="00031C9D" w:rsidRPr="00031C9D" w:rsidRDefault="00031C9D" w:rsidP="00031C9D">
      <w:pPr>
        <w:pStyle w:val="a5"/>
        <w:tabs>
          <w:tab w:val="left" w:pos="9781"/>
        </w:tabs>
        <w:ind w:leftChars="200" w:left="400" w:rightChars="271" w:right="542"/>
        <w:rPr>
          <w:rFonts w:eastAsiaTheme="minorHAnsi" w:hint="eastAsia"/>
          <w:spacing w:val="-2"/>
          <w:szCs w:val="20"/>
        </w:rPr>
      </w:pPr>
    </w:p>
    <w:p w14:paraId="3233B1B1" w14:textId="67894346" w:rsidR="00F538D4" w:rsidRDefault="00031C9D" w:rsidP="00031C9D">
      <w:pPr>
        <w:pStyle w:val="a5"/>
        <w:tabs>
          <w:tab w:val="left" w:pos="9781"/>
        </w:tabs>
        <w:ind w:leftChars="200" w:left="400" w:rightChars="271" w:right="542"/>
        <w:rPr>
          <w:szCs w:val="20"/>
        </w:rPr>
      </w:pPr>
      <w:r w:rsidRPr="00031C9D">
        <w:rPr>
          <w:rFonts w:eastAsiaTheme="minorHAnsi" w:hint="eastAsia"/>
          <w:spacing w:val="-2"/>
          <w:szCs w:val="20"/>
        </w:rPr>
        <w:t>제임스</w:t>
      </w:r>
      <w:r>
        <w:rPr>
          <w:rFonts w:eastAsiaTheme="minorHAnsi" w:hint="eastAsia"/>
          <w:spacing w:val="-2"/>
          <w:szCs w:val="20"/>
        </w:rPr>
        <w:t xml:space="preserve"> </w:t>
      </w:r>
      <w:r w:rsidRPr="00031C9D">
        <w:rPr>
          <w:rFonts w:eastAsiaTheme="minorHAnsi" w:hint="eastAsia"/>
          <w:spacing w:val="-2"/>
          <w:szCs w:val="20"/>
        </w:rPr>
        <w:t>김</w:t>
      </w:r>
      <w:r w:rsidRPr="00031C9D">
        <w:rPr>
          <w:rFonts w:eastAsiaTheme="minorHAnsi"/>
          <w:spacing w:val="-2"/>
          <w:szCs w:val="20"/>
        </w:rPr>
        <w:t xml:space="preserve"> 박사는 이번 </w:t>
      </w:r>
      <w:proofErr w:type="spellStart"/>
      <w:r w:rsidRPr="00031C9D">
        <w:rPr>
          <w:rFonts w:eastAsiaTheme="minorHAnsi"/>
          <w:spacing w:val="-2"/>
          <w:szCs w:val="20"/>
        </w:rPr>
        <w:t>이번</w:t>
      </w:r>
      <w:proofErr w:type="spellEnd"/>
      <w:r w:rsidRPr="00031C9D">
        <w:rPr>
          <w:rFonts w:eastAsiaTheme="minorHAnsi"/>
          <w:spacing w:val="-2"/>
          <w:szCs w:val="20"/>
        </w:rPr>
        <w:t xml:space="preserve"> 한미정상회담을 포괄적 전략 동맹 구축을 위한 </w:t>
      </w:r>
      <w:proofErr w:type="spellStart"/>
      <w:r w:rsidRPr="00031C9D">
        <w:rPr>
          <w:rFonts w:eastAsiaTheme="minorHAnsi"/>
          <w:spacing w:val="-2"/>
          <w:szCs w:val="20"/>
        </w:rPr>
        <w:t>윤석열</w:t>
      </w:r>
      <w:proofErr w:type="spellEnd"/>
      <w:r w:rsidRPr="00031C9D">
        <w:rPr>
          <w:rFonts w:eastAsiaTheme="minorHAnsi"/>
          <w:spacing w:val="-2"/>
          <w:szCs w:val="20"/>
        </w:rPr>
        <w:t xml:space="preserve"> 정부의 첫 </w:t>
      </w:r>
      <w:proofErr w:type="spellStart"/>
      <w:r w:rsidRPr="00031C9D">
        <w:rPr>
          <w:rFonts w:eastAsiaTheme="minorHAnsi"/>
          <w:spacing w:val="-2"/>
          <w:szCs w:val="20"/>
        </w:rPr>
        <w:t>걸음으로보았고</w:t>
      </w:r>
      <w:proofErr w:type="spellEnd"/>
      <w:r w:rsidRPr="00031C9D">
        <w:rPr>
          <w:rFonts w:eastAsiaTheme="minorHAnsi"/>
          <w:spacing w:val="-2"/>
          <w:szCs w:val="20"/>
        </w:rPr>
        <w:t xml:space="preserve"> 안보, 경제, 글로벌 의제를 거론하는 포괄적 공동성명이 인상적이라고 말했다. 2021년 공동성명에서 거론되지 않은 여러 사안들과 의제들이 (예: IPEF, EDSCG 등) 섞여 있다는 점은 한미관계에 진화가 있다는 근거로 해석한다. 북한문제에 있어 억제력 강화와 동시에 대화의 문을 열어 놓았다는 점은 균형이 잘 </w:t>
      </w:r>
      <w:proofErr w:type="spellStart"/>
      <w:r w:rsidRPr="00031C9D">
        <w:rPr>
          <w:rFonts w:eastAsiaTheme="minorHAnsi"/>
          <w:spacing w:val="-2"/>
          <w:szCs w:val="20"/>
        </w:rPr>
        <w:t>맞추어진</w:t>
      </w:r>
      <w:proofErr w:type="spellEnd"/>
      <w:r w:rsidRPr="00031C9D">
        <w:rPr>
          <w:rFonts w:eastAsiaTheme="minorHAnsi"/>
          <w:spacing w:val="-2"/>
          <w:szCs w:val="20"/>
        </w:rPr>
        <w:t xml:space="preserve"> 접근방식으로 보인다고 분석하였다. 그리고 현 정부 임기 동안 한미협력이 한단계 더욱 </w:t>
      </w:r>
      <w:proofErr w:type="gramStart"/>
      <w:r w:rsidRPr="00031C9D">
        <w:rPr>
          <w:rFonts w:eastAsiaTheme="minorHAnsi"/>
          <w:spacing w:val="-2"/>
          <w:szCs w:val="20"/>
        </w:rPr>
        <w:t>향상 될</w:t>
      </w:r>
      <w:proofErr w:type="gramEnd"/>
      <w:r w:rsidRPr="00031C9D">
        <w:rPr>
          <w:rFonts w:eastAsiaTheme="minorHAnsi"/>
          <w:spacing w:val="-2"/>
          <w:szCs w:val="20"/>
        </w:rPr>
        <w:t xml:space="preserve"> 것이란 기대를 증진시키는 공동성명으로 평가한다고 말했다.</w:t>
      </w:r>
    </w:p>
    <w:p w14:paraId="285E246A" w14:textId="77777777" w:rsidR="002B197E" w:rsidRPr="002B197E" w:rsidRDefault="002B197E" w:rsidP="002B197E">
      <w:pPr>
        <w:pStyle w:val="a5"/>
        <w:tabs>
          <w:tab w:val="left" w:pos="9781"/>
        </w:tabs>
        <w:ind w:leftChars="200" w:left="400" w:rightChars="271" w:right="542"/>
        <w:rPr>
          <w:sz w:val="14"/>
          <w:szCs w:val="20"/>
        </w:rPr>
      </w:pPr>
    </w:p>
    <w:p w14:paraId="2DFB4341" w14:textId="23B17F91" w:rsidR="00FD1325" w:rsidRDefault="00FD1325" w:rsidP="00D32448">
      <w:pPr>
        <w:pStyle w:val="a5"/>
        <w:tabs>
          <w:tab w:val="left" w:pos="9781"/>
        </w:tabs>
        <w:ind w:leftChars="200" w:left="400" w:rightChars="271" w:right="542"/>
        <w:rPr>
          <w:rFonts w:eastAsiaTheme="minorHAnsi"/>
          <w:szCs w:val="20"/>
        </w:rPr>
      </w:pPr>
      <w:r w:rsidRPr="00220F55">
        <w:rPr>
          <w:rFonts w:eastAsiaTheme="minorHAnsi"/>
          <w:szCs w:val="20"/>
        </w:rPr>
        <w:t>*</w:t>
      </w:r>
      <w:proofErr w:type="spellStart"/>
      <w:r w:rsidR="002B197E">
        <w:rPr>
          <w:rFonts w:eastAsiaTheme="minorHAnsi" w:hint="eastAsia"/>
          <w:szCs w:val="20"/>
        </w:rPr>
        <w:t>이슈브리프</w:t>
      </w:r>
      <w:proofErr w:type="spellEnd"/>
      <w:r w:rsidR="002B197E">
        <w:rPr>
          <w:rFonts w:eastAsiaTheme="minorHAnsi" w:hint="eastAsia"/>
          <w:szCs w:val="20"/>
        </w:rPr>
        <w:t xml:space="preserve"> 관련</w:t>
      </w:r>
      <w:r w:rsidRPr="00220F55">
        <w:rPr>
          <w:rFonts w:eastAsiaTheme="minorHAnsi"/>
          <w:szCs w:val="20"/>
        </w:rPr>
        <w:t xml:space="preserve"> 문의:</w:t>
      </w:r>
      <w:r>
        <w:rPr>
          <w:rFonts w:eastAsiaTheme="minorHAnsi" w:hint="eastAsia"/>
          <w:szCs w:val="20"/>
        </w:rPr>
        <w:t xml:space="preserve"> </w:t>
      </w:r>
    </w:p>
    <w:p w14:paraId="616CFB78" w14:textId="739DF4D5" w:rsidR="00712328" w:rsidRPr="00F6636F" w:rsidRDefault="00A76C96" w:rsidP="00D32448">
      <w:pPr>
        <w:pStyle w:val="a5"/>
        <w:tabs>
          <w:tab w:val="left" w:pos="9781"/>
        </w:tabs>
        <w:ind w:leftChars="200" w:left="400" w:rightChars="271" w:right="542"/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제임스 김 선임연구위원</w:t>
      </w:r>
      <w:r>
        <w:rPr>
          <w:rFonts w:eastAsiaTheme="minorHAnsi"/>
          <w:szCs w:val="20"/>
        </w:rPr>
        <w:t xml:space="preserve"> 02) 3701-7373, </w:t>
      </w:r>
      <w:hyperlink r:id="rId10" w:history="1">
        <w:r w:rsidRPr="00F3540B">
          <w:rPr>
            <w:rStyle w:val="a4"/>
            <w:rFonts w:eastAsiaTheme="minorHAnsi"/>
            <w:szCs w:val="20"/>
          </w:rPr>
          <w:t>jjkim@asaninst.org</w:t>
        </w:r>
      </w:hyperlink>
      <w:r>
        <w:rPr>
          <w:rFonts w:eastAsiaTheme="minorHAnsi"/>
          <w:szCs w:val="20"/>
        </w:rPr>
        <w:t xml:space="preserve"> </w:t>
      </w:r>
      <w:r w:rsidR="009B5495">
        <w:rPr>
          <w:rFonts w:eastAsiaTheme="minorHAnsi"/>
          <w:szCs w:val="20"/>
        </w:rPr>
        <w:br/>
      </w:r>
    </w:p>
    <w:tbl>
      <w:tblPr>
        <w:tblStyle w:val="a3"/>
        <w:tblpPr w:leftFromText="142" w:rightFromText="142" w:vertAnchor="text" w:horzAnchor="margin" w:tblpXSpec="center" w:tblpY="18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9B1A70" w:rsidRPr="000B3684" w14:paraId="1E2450D4" w14:textId="77777777" w:rsidTr="009B1A70">
        <w:tc>
          <w:tcPr>
            <w:tcW w:w="9639" w:type="dxa"/>
          </w:tcPr>
          <w:p w14:paraId="7CE90A77" w14:textId="1205DCC2" w:rsidR="009B1A70" w:rsidRPr="004130C5" w:rsidRDefault="009B1A70" w:rsidP="00D32448">
            <w:pPr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  <w:r w:rsidRPr="0053612D">
              <w:rPr>
                <w:rFonts w:ascii="Microsoft YaHei" w:hint="eastAsia"/>
                <w:sz w:val="18"/>
                <w:szCs w:val="18"/>
              </w:rPr>
              <w:t>아산정책연구원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객관적이면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높은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공공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수행하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독립적인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연구기관</w:t>
            </w:r>
            <w:r>
              <w:rPr>
                <w:rFonts w:ascii="Microsoft YaHei" w:hint="eastAsia"/>
                <w:sz w:val="18"/>
                <w:szCs w:val="18"/>
              </w:rPr>
              <w:t>이다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. </w:t>
            </w:r>
            <w:r w:rsidRPr="0053612D">
              <w:rPr>
                <w:rFonts w:ascii="Microsoft YaHei" w:hint="eastAsia"/>
                <w:sz w:val="18"/>
                <w:szCs w:val="18"/>
              </w:rPr>
              <w:t>한반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동아시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그리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지구촌의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현안에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한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깊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있는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대안을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제시하고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, </w:t>
            </w:r>
            <w:r w:rsidRPr="0053612D">
              <w:rPr>
                <w:rFonts w:ascii="Microsoft YaHei" w:hint="eastAsia"/>
                <w:sz w:val="18"/>
                <w:szCs w:val="18"/>
              </w:rPr>
              <w:t>국민과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 w:rsidRPr="0053612D">
              <w:rPr>
                <w:rFonts w:ascii="Microsoft YaHei" w:hint="eastAsia"/>
                <w:sz w:val="18"/>
                <w:szCs w:val="18"/>
              </w:rPr>
              <w:t>정책결정자들이</w:t>
            </w:r>
            <w:r w:rsidRPr="0053612D">
              <w:rPr>
                <w:rFonts w:ascii="Microsoft YaHei" w:eastAsia="Microsoft YaHei" w:hAnsi="Microsoft YaHei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합리적인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선택을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>
              <w:rPr>
                <w:rFonts w:ascii="Microsoft YaHei" w:hint="eastAsia"/>
                <w:sz w:val="18"/>
                <w:szCs w:val="18"/>
              </w:rPr>
              <w:t>할</w:t>
            </w:r>
            <w:r>
              <w:rPr>
                <w:rFonts w:ascii="Microsoft YaHei" w:hint="eastAsia"/>
                <w:sz w:val="18"/>
                <w:szCs w:val="18"/>
              </w:rPr>
              <w:t xml:space="preserve"> </w:t>
            </w:r>
            <w:r w:rsidR="006476F4">
              <w:rPr>
                <w:rFonts w:ascii="Microsoft YaHei" w:hint="eastAsia"/>
                <w:sz w:val="18"/>
                <w:szCs w:val="18"/>
              </w:rPr>
              <w:t>수</w:t>
            </w:r>
            <w:r w:rsidR="006476F4">
              <w:rPr>
                <w:rFonts w:ascii="Microsoft YaHei"/>
                <w:sz w:val="18"/>
                <w:szCs w:val="18"/>
              </w:rPr>
              <w:t xml:space="preserve"> </w:t>
            </w:r>
            <w:r w:rsidR="006476F4">
              <w:rPr>
                <w:rFonts w:ascii="Microsoft YaHei"/>
                <w:sz w:val="18"/>
                <w:szCs w:val="18"/>
              </w:rPr>
              <w:t>있도록</w:t>
            </w:r>
            <w:r w:rsidR="000C391D">
              <w:rPr>
                <w:rFonts w:ascii="Microsoft YaHei" w:hint="eastAsia"/>
                <w:sz w:val="18"/>
                <w:szCs w:val="18"/>
              </w:rPr>
              <w:t xml:space="preserve"> </w:t>
            </w:r>
            <w:r w:rsidR="000C391D">
              <w:rPr>
                <w:rFonts w:ascii="Microsoft YaHei" w:hint="eastAsia"/>
                <w:sz w:val="18"/>
                <w:szCs w:val="18"/>
              </w:rPr>
              <w:t>돕고자</w:t>
            </w:r>
            <w:r w:rsidR="000C391D">
              <w:rPr>
                <w:rFonts w:ascii="Microsoft YaHei" w:hint="eastAsia"/>
                <w:sz w:val="18"/>
                <w:szCs w:val="18"/>
              </w:rPr>
              <w:t xml:space="preserve"> </w:t>
            </w:r>
            <w:r w:rsidR="000C391D">
              <w:rPr>
                <w:rFonts w:ascii="Microsoft YaHei" w:hint="eastAsia"/>
                <w:sz w:val="18"/>
                <w:szCs w:val="18"/>
              </w:rPr>
              <w:t>한다</w:t>
            </w:r>
            <w:r w:rsidR="000C391D">
              <w:rPr>
                <w:rFonts w:ascii="Microsoft YaHei" w:hint="eastAsia"/>
                <w:sz w:val="18"/>
                <w:szCs w:val="18"/>
              </w:rPr>
              <w:t>.</w:t>
            </w:r>
            <w:r w:rsidR="000C391D">
              <w:rPr>
                <w:rFonts w:ascii="Microsoft YaHei"/>
                <w:sz w:val="18"/>
                <w:szCs w:val="18"/>
              </w:rPr>
              <w:t xml:space="preserve"> </w:t>
            </w:r>
          </w:p>
          <w:p w14:paraId="13437676" w14:textId="77777777" w:rsidR="009B1A70" w:rsidRPr="00CD53EE" w:rsidRDefault="009B1A70" w:rsidP="00D32448">
            <w:pPr>
              <w:jc w:val="both"/>
              <w:rPr>
                <w:rFonts w:ascii="맑은 고딕" w:eastAsia="맑은 고딕" w:hAnsi="맑은 고딕" w:cs="Times New Roman"/>
                <w:sz w:val="4"/>
                <w:szCs w:val="2"/>
              </w:rPr>
            </w:pPr>
          </w:p>
        </w:tc>
      </w:tr>
    </w:tbl>
    <w:p w14:paraId="723DA530" w14:textId="77777777" w:rsidR="00266D82" w:rsidRPr="00463055" w:rsidRDefault="00266D82" w:rsidP="00D32448">
      <w:pPr>
        <w:rPr>
          <w:b/>
          <w:sz w:val="2"/>
        </w:rPr>
      </w:pPr>
    </w:p>
    <w:sectPr w:rsidR="00266D82" w:rsidRPr="00463055" w:rsidSect="003617E1">
      <w:footerReference w:type="default" r:id="rId11"/>
      <w:pgSz w:w="11906" w:h="16838"/>
      <w:pgMar w:top="720" w:right="720" w:bottom="1134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434B1" w14:textId="77777777" w:rsidR="00EE20FB" w:rsidRDefault="00EE20FB" w:rsidP="009545A4">
      <w:r>
        <w:separator/>
      </w:r>
    </w:p>
  </w:endnote>
  <w:endnote w:type="continuationSeparator" w:id="0">
    <w:p w14:paraId="74ABFE68" w14:textId="77777777" w:rsidR="00EE20FB" w:rsidRDefault="00EE20FB" w:rsidP="0095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63BB1" w14:textId="57ADB0DC" w:rsidR="00F80968" w:rsidRDefault="00F80968" w:rsidP="002B197E">
    <w:pPr>
      <w:pStyle w:val="a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B1A5A" w14:textId="77777777" w:rsidR="00EE20FB" w:rsidRDefault="00EE20FB" w:rsidP="009545A4">
      <w:r>
        <w:separator/>
      </w:r>
    </w:p>
  </w:footnote>
  <w:footnote w:type="continuationSeparator" w:id="0">
    <w:p w14:paraId="39AFA62C" w14:textId="77777777" w:rsidR="00EE20FB" w:rsidRDefault="00EE20FB" w:rsidP="00954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24E5E"/>
    <w:multiLevelType w:val="hybridMultilevel"/>
    <w:tmpl w:val="1188D958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535C4809"/>
    <w:multiLevelType w:val="multilevel"/>
    <w:tmpl w:val="A4B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E03A35"/>
    <w:multiLevelType w:val="multilevel"/>
    <w:tmpl w:val="7B82C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57185A"/>
    <w:multiLevelType w:val="hybridMultilevel"/>
    <w:tmpl w:val="0712842C"/>
    <w:lvl w:ilvl="0" w:tplc="D6ECC0C0">
      <w:numFmt w:val="bullet"/>
      <w:lvlText w:val="-"/>
      <w:lvlJc w:val="left"/>
      <w:pPr>
        <w:ind w:left="760" w:hanging="360"/>
      </w:pPr>
      <w:rPr>
        <w:rFonts w:ascii="바탕" w:eastAsia="바탕" w:hAnsi="바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2A302F"/>
    <w:multiLevelType w:val="hybridMultilevel"/>
    <w:tmpl w:val="27FEB88C"/>
    <w:lvl w:ilvl="0" w:tplc="B3647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YzNDWwMLc0MDJV0lEKTi0uzszPAykwrgUAdZ8HCSwAAAA="/>
  </w:docVars>
  <w:rsids>
    <w:rsidRoot w:val="00AF7093"/>
    <w:rsid w:val="000013AB"/>
    <w:rsid w:val="0000201F"/>
    <w:rsid w:val="00004D94"/>
    <w:rsid w:val="00005799"/>
    <w:rsid w:val="000079BD"/>
    <w:rsid w:val="0001136D"/>
    <w:rsid w:val="00011AEA"/>
    <w:rsid w:val="000156D0"/>
    <w:rsid w:val="000159A3"/>
    <w:rsid w:val="000162F0"/>
    <w:rsid w:val="0002171D"/>
    <w:rsid w:val="000224BD"/>
    <w:rsid w:val="000253F3"/>
    <w:rsid w:val="00026295"/>
    <w:rsid w:val="00026993"/>
    <w:rsid w:val="00031C9D"/>
    <w:rsid w:val="00034219"/>
    <w:rsid w:val="000345E2"/>
    <w:rsid w:val="00034663"/>
    <w:rsid w:val="00041A25"/>
    <w:rsid w:val="00042796"/>
    <w:rsid w:val="00044458"/>
    <w:rsid w:val="000462A5"/>
    <w:rsid w:val="000463FB"/>
    <w:rsid w:val="00051475"/>
    <w:rsid w:val="000537FC"/>
    <w:rsid w:val="00054C9E"/>
    <w:rsid w:val="0005586D"/>
    <w:rsid w:val="00056347"/>
    <w:rsid w:val="00056A35"/>
    <w:rsid w:val="00057027"/>
    <w:rsid w:val="00060AA5"/>
    <w:rsid w:val="00062628"/>
    <w:rsid w:val="00062BBE"/>
    <w:rsid w:val="00063583"/>
    <w:rsid w:val="000641C8"/>
    <w:rsid w:val="00065215"/>
    <w:rsid w:val="00065A02"/>
    <w:rsid w:val="0006619F"/>
    <w:rsid w:val="00066BDE"/>
    <w:rsid w:val="00066F3D"/>
    <w:rsid w:val="0007112B"/>
    <w:rsid w:val="00071AA7"/>
    <w:rsid w:val="000727F0"/>
    <w:rsid w:val="000751CB"/>
    <w:rsid w:val="00075468"/>
    <w:rsid w:val="00077B02"/>
    <w:rsid w:val="00080FAD"/>
    <w:rsid w:val="000818CD"/>
    <w:rsid w:val="00081FBC"/>
    <w:rsid w:val="00084889"/>
    <w:rsid w:val="0008515C"/>
    <w:rsid w:val="00087387"/>
    <w:rsid w:val="000873CC"/>
    <w:rsid w:val="000906A3"/>
    <w:rsid w:val="000911FC"/>
    <w:rsid w:val="000912AF"/>
    <w:rsid w:val="00093906"/>
    <w:rsid w:val="00093976"/>
    <w:rsid w:val="00094BB0"/>
    <w:rsid w:val="00096BED"/>
    <w:rsid w:val="00097928"/>
    <w:rsid w:val="00097EAC"/>
    <w:rsid w:val="000A017E"/>
    <w:rsid w:val="000A0CFD"/>
    <w:rsid w:val="000A1C0C"/>
    <w:rsid w:val="000A2C3D"/>
    <w:rsid w:val="000A3E01"/>
    <w:rsid w:val="000A4313"/>
    <w:rsid w:val="000A5446"/>
    <w:rsid w:val="000A736B"/>
    <w:rsid w:val="000A750B"/>
    <w:rsid w:val="000A7621"/>
    <w:rsid w:val="000A7983"/>
    <w:rsid w:val="000A7D9E"/>
    <w:rsid w:val="000B00A4"/>
    <w:rsid w:val="000B14D0"/>
    <w:rsid w:val="000B2452"/>
    <w:rsid w:val="000B26D3"/>
    <w:rsid w:val="000B443D"/>
    <w:rsid w:val="000B4840"/>
    <w:rsid w:val="000B4A89"/>
    <w:rsid w:val="000B5466"/>
    <w:rsid w:val="000B69E9"/>
    <w:rsid w:val="000C1E51"/>
    <w:rsid w:val="000C2317"/>
    <w:rsid w:val="000C297F"/>
    <w:rsid w:val="000C2E86"/>
    <w:rsid w:val="000C391D"/>
    <w:rsid w:val="000C45EE"/>
    <w:rsid w:val="000C71B9"/>
    <w:rsid w:val="000D14DE"/>
    <w:rsid w:val="000D32B2"/>
    <w:rsid w:val="000D458D"/>
    <w:rsid w:val="000D4FB1"/>
    <w:rsid w:val="000D5B1A"/>
    <w:rsid w:val="000D68FB"/>
    <w:rsid w:val="000D6914"/>
    <w:rsid w:val="000D6D48"/>
    <w:rsid w:val="000E14B9"/>
    <w:rsid w:val="000E2DAB"/>
    <w:rsid w:val="000E4FF0"/>
    <w:rsid w:val="000E58C8"/>
    <w:rsid w:val="000E7C9D"/>
    <w:rsid w:val="000F08D8"/>
    <w:rsid w:val="000F105D"/>
    <w:rsid w:val="000F108E"/>
    <w:rsid w:val="000F14DC"/>
    <w:rsid w:val="000F241D"/>
    <w:rsid w:val="000F752C"/>
    <w:rsid w:val="000F7AA5"/>
    <w:rsid w:val="000F7DF2"/>
    <w:rsid w:val="00103524"/>
    <w:rsid w:val="0010475A"/>
    <w:rsid w:val="00106444"/>
    <w:rsid w:val="00107ED3"/>
    <w:rsid w:val="00110A88"/>
    <w:rsid w:val="00111C71"/>
    <w:rsid w:val="00111EDD"/>
    <w:rsid w:val="00112005"/>
    <w:rsid w:val="00112D4D"/>
    <w:rsid w:val="0011360E"/>
    <w:rsid w:val="00114A93"/>
    <w:rsid w:val="001178CD"/>
    <w:rsid w:val="00117BE3"/>
    <w:rsid w:val="001207DA"/>
    <w:rsid w:val="001210F2"/>
    <w:rsid w:val="00123CB0"/>
    <w:rsid w:val="001255BE"/>
    <w:rsid w:val="00130616"/>
    <w:rsid w:val="00134CCF"/>
    <w:rsid w:val="00134E04"/>
    <w:rsid w:val="0013623B"/>
    <w:rsid w:val="00141EF2"/>
    <w:rsid w:val="001422E7"/>
    <w:rsid w:val="001425E0"/>
    <w:rsid w:val="00144AF7"/>
    <w:rsid w:val="00152641"/>
    <w:rsid w:val="00153093"/>
    <w:rsid w:val="001531C2"/>
    <w:rsid w:val="00154043"/>
    <w:rsid w:val="0015508E"/>
    <w:rsid w:val="00155181"/>
    <w:rsid w:val="001558D9"/>
    <w:rsid w:val="00156BF2"/>
    <w:rsid w:val="00160135"/>
    <w:rsid w:val="0016757D"/>
    <w:rsid w:val="001700BA"/>
    <w:rsid w:val="00171589"/>
    <w:rsid w:val="00171B45"/>
    <w:rsid w:val="00172181"/>
    <w:rsid w:val="00174855"/>
    <w:rsid w:val="001759B6"/>
    <w:rsid w:val="00177498"/>
    <w:rsid w:val="00180137"/>
    <w:rsid w:val="0018027F"/>
    <w:rsid w:val="001802B0"/>
    <w:rsid w:val="001807DA"/>
    <w:rsid w:val="00182301"/>
    <w:rsid w:val="00182C02"/>
    <w:rsid w:val="00183636"/>
    <w:rsid w:val="0018369B"/>
    <w:rsid w:val="00184682"/>
    <w:rsid w:val="001847FF"/>
    <w:rsid w:val="001863FE"/>
    <w:rsid w:val="001905BC"/>
    <w:rsid w:val="001907AD"/>
    <w:rsid w:val="00195F5D"/>
    <w:rsid w:val="0019787B"/>
    <w:rsid w:val="00197993"/>
    <w:rsid w:val="001979EA"/>
    <w:rsid w:val="001A332B"/>
    <w:rsid w:val="001A3C55"/>
    <w:rsid w:val="001A4087"/>
    <w:rsid w:val="001A500E"/>
    <w:rsid w:val="001A52CC"/>
    <w:rsid w:val="001A56B6"/>
    <w:rsid w:val="001A5C5C"/>
    <w:rsid w:val="001A7FB6"/>
    <w:rsid w:val="001B09BB"/>
    <w:rsid w:val="001B40A4"/>
    <w:rsid w:val="001B411F"/>
    <w:rsid w:val="001B510D"/>
    <w:rsid w:val="001B5862"/>
    <w:rsid w:val="001C07BF"/>
    <w:rsid w:val="001C17ED"/>
    <w:rsid w:val="001C1F76"/>
    <w:rsid w:val="001C24DE"/>
    <w:rsid w:val="001C277F"/>
    <w:rsid w:val="001C310E"/>
    <w:rsid w:val="001C4673"/>
    <w:rsid w:val="001C46D5"/>
    <w:rsid w:val="001C6A21"/>
    <w:rsid w:val="001C71BA"/>
    <w:rsid w:val="001C75CF"/>
    <w:rsid w:val="001D042A"/>
    <w:rsid w:val="001D2DB7"/>
    <w:rsid w:val="001D2F2F"/>
    <w:rsid w:val="001D3146"/>
    <w:rsid w:val="001D3332"/>
    <w:rsid w:val="001D3535"/>
    <w:rsid w:val="001D5B34"/>
    <w:rsid w:val="001D627A"/>
    <w:rsid w:val="001D64E6"/>
    <w:rsid w:val="001E0050"/>
    <w:rsid w:val="001E0217"/>
    <w:rsid w:val="001E1109"/>
    <w:rsid w:val="001E3196"/>
    <w:rsid w:val="001E497C"/>
    <w:rsid w:val="001E65D0"/>
    <w:rsid w:val="001E6840"/>
    <w:rsid w:val="001E74FE"/>
    <w:rsid w:val="001F1195"/>
    <w:rsid w:val="001F1B2C"/>
    <w:rsid w:val="001F1D94"/>
    <w:rsid w:val="001F312D"/>
    <w:rsid w:val="001F38D1"/>
    <w:rsid w:val="001F466F"/>
    <w:rsid w:val="001F59DF"/>
    <w:rsid w:val="001F62A9"/>
    <w:rsid w:val="001F652A"/>
    <w:rsid w:val="00200B8C"/>
    <w:rsid w:val="00202F48"/>
    <w:rsid w:val="002049F5"/>
    <w:rsid w:val="00204B7E"/>
    <w:rsid w:val="00211F05"/>
    <w:rsid w:val="00213ED8"/>
    <w:rsid w:val="00213F39"/>
    <w:rsid w:val="00215AF2"/>
    <w:rsid w:val="00216462"/>
    <w:rsid w:val="0021777D"/>
    <w:rsid w:val="002202FC"/>
    <w:rsid w:val="00220F55"/>
    <w:rsid w:val="00221234"/>
    <w:rsid w:val="00225A07"/>
    <w:rsid w:val="002306F8"/>
    <w:rsid w:val="00232127"/>
    <w:rsid w:val="002322F7"/>
    <w:rsid w:val="0023296F"/>
    <w:rsid w:val="0023668B"/>
    <w:rsid w:val="00237360"/>
    <w:rsid w:val="00243FB6"/>
    <w:rsid w:val="0024621A"/>
    <w:rsid w:val="00247D56"/>
    <w:rsid w:val="0025077B"/>
    <w:rsid w:val="002516BA"/>
    <w:rsid w:val="002518B2"/>
    <w:rsid w:val="00253CE5"/>
    <w:rsid w:val="002540FD"/>
    <w:rsid w:val="00255215"/>
    <w:rsid w:val="002571D7"/>
    <w:rsid w:val="00257D02"/>
    <w:rsid w:val="00257F8F"/>
    <w:rsid w:val="0026535D"/>
    <w:rsid w:val="00265B19"/>
    <w:rsid w:val="00266D82"/>
    <w:rsid w:val="00266F8E"/>
    <w:rsid w:val="002673D0"/>
    <w:rsid w:val="00270080"/>
    <w:rsid w:val="002714A8"/>
    <w:rsid w:val="00271576"/>
    <w:rsid w:val="0027233C"/>
    <w:rsid w:val="002739C9"/>
    <w:rsid w:val="00275091"/>
    <w:rsid w:val="00276D46"/>
    <w:rsid w:val="0028119E"/>
    <w:rsid w:val="00282965"/>
    <w:rsid w:val="00282CF3"/>
    <w:rsid w:val="00283394"/>
    <w:rsid w:val="002837EA"/>
    <w:rsid w:val="002847FD"/>
    <w:rsid w:val="00284EE3"/>
    <w:rsid w:val="0028687A"/>
    <w:rsid w:val="002868BC"/>
    <w:rsid w:val="00287FFA"/>
    <w:rsid w:val="0029009C"/>
    <w:rsid w:val="0029045D"/>
    <w:rsid w:val="00290C42"/>
    <w:rsid w:val="00291242"/>
    <w:rsid w:val="00291455"/>
    <w:rsid w:val="002940A9"/>
    <w:rsid w:val="002949D0"/>
    <w:rsid w:val="00295D75"/>
    <w:rsid w:val="00297B5B"/>
    <w:rsid w:val="002A1496"/>
    <w:rsid w:val="002A2CE5"/>
    <w:rsid w:val="002A2D46"/>
    <w:rsid w:val="002A4BB2"/>
    <w:rsid w:val="002A6E06"/>
    <w:rsid w:val="002A70E3"/>
    <w:rsid w:val="002A795A"/>
    <w:rsid w:val="002A7A81"/>
    <w:rsid w:val="002B197E"/>
    <w:rsid w:val="002B1C1C"/>
    <w:rsid w:val="002B4AEE"/>
    <w:rsid w:val="002B5867"/>
    <w:rsid w:val="002B6157"/>
    <w:rsid w:val="002B61E4"/>
    <w:rsid w:val="002B6E03"/>
    <w:rsid w:val="002C0666"/>
    <w:rsid w:val="002C0A66"/>
    <w:rsid w:val="002C4083"/>
    <w:rsid w:val="002C51C2"/>
    <w:rsid w:val="002C5E48"/>
    <w:rsid w:val="002C68D5"/>
    <w:rsid w:val="002C692B"/>
    <w:rsid w:val="002C7CC0"/>
    <w:rsid w:val="002D564F"/>
    <w:rsid w:val="002E1712"/>
    <w:rsid w:val="002E322C"/>
    <w:rsid w:val="002E37F5"/>
    <w:rsid w:val="002E3A0F"/>
    <w:rsid w:val="002E3FA4"/>
    <w:rsid w:val="002E444C"/>
    <w:rsid w:val="002E6404"/>
    <w:rsid w:val="002E71B9"/>
    <w:rsid w:val="002E7F6E"/>
    <w:rsid w:val="002F0089"/>
    <w:rsid w:val="002F5FDE"/>
    <w:rsid w:val="002F6CCE"/>
    <w:rsid w:val="002F78B4"/>
    <w:rsid w:val="003018C8"/>
    <w:rsid w:val="003065A0"/>
    <w:rsid w:val="00307BF2"/>
    <w:rsid w:val="003105A0"/>
    <w:rsid w:val="00311759"/>
    <w:rsid w:val="00312A94"/>
    <w:rsid w:val="00313120"/>
    <w:rsid w:val="00322648"/>
    <w:rsid w:val="00323154"/>
    <w:rsid w:val="00323CB2"/>
    <w:rsid w:val="00325032"/>
    <w:rsid w:val="0032512A"/>
    <w:rsid w:val="003253A6"/>
    <w:rsid w:val="0032746F"/>
    <w:rsid w:val="003334A3"/>
    <w:rsid w:val="0033657D"/>
    <w:rsid w:val="00336BEC"/>
    <w:rsid w:val="003373F3"/>
    <w:rsid w:val="00344EB4"/>
    <w:rsid w:val="00345DB2"/>
    <w:rsid w:val="00350207"/>
    <w:rsid w:val="00353CBD"/>
    <w:rsid w:val="00354F4F"/>
    <w:rsid w:val="00355F39"/>
    <w:rsid w:val="00356690"/>
    <w:rsid w:val="00357D4C"/>
    <w:rsid w:val="0036163E"/>
    <w:rsid w:val="003617E1"/>
    <w:rsid w:val="00361AC9"/>
    <w:rsid w:val="00362552"/>
    <w:rsid w:val="00363796"/>
    <w:rsid w:val="003637EA"/>
    <w:rsid w:val="0036432B"/>
    <w:rsid w:val="00365214"/>
    <w:rsid w:val="003652D0"/>
    <w:rsid w:val="00365985"/>
    <w:rsid w:val="003664E9"/>
    <w:rsid w:val="00371F05"/>
    <w:rsid w:val="003727DB"/>
    <w:rsid w:val="00375D4B"/>
    <w:rsid w:val="00380E90"/>
    <w:rsid w:val="003812D9"/>
    <w:rsid w:val="00381FFC"/>
    <w:rsid w:val="003822AB"/>
    <w:rsid w:val="00383691"/>
    <w:rsid w:val="00387AAC"/>
    <w:rsid w:val="00387F06"/>
    <w:rsid w:val="00390E4B"/>
    <w:rsid w:val="0039449F"/>
    <w:rsid w:val="00396D68"/>
    <w:rsid w:val="00397267"/>
    <w:rsid w:val="00397346"/>
    <w:rsid w:val="00397DF2"/>
    <w:rsid w:val="003A00FC"/>
    <w:rsid w:val="003A1039"/>
    <w:rsid w:val="003A2CEF"/>
    <w:rsid w:val="003A32FD"/>
    <w:rsid w:val="003A6B92"/>
    <w:rsid w:val="003A7739"/>
    <w:rsid w:val="003B1320"/>
    <w:rsid w:val="003B2345"/>
    <w:rsid w:val="003B43ED"/>
    <w:rsid w:val="003B7E7B"/>
    <w:rsid w:val="003C03CE"/>
    <w:rsid w:val="003C1BB6"/>
    <w:rsid w:val="003C1E0F"/>
    <w:rsid w:val="003C21FE"/>
    <w:rsid w:val="003C4D09"/>
    <w:rsid w:val="003D1BF8"/>
    <w:rsid w:val="003D26AA"/>
    <w:rsid w:val="003D2C48"/>
    <w:rsid w:val="003D3DE3"/>
    <w:rsid w:val="003D534D"/>
    <w:rsid w:val="003D64F0"/>
    <w:rsid w:val="003D6D24"/>
    <w:rsid w:val="003E01CB"/>
    <w:rsid w:val="003E11E3"/>
    <w:rsid w:val="003E1CBA"/>
    <w:rsid w:val="003E2212"/>
    <w:rsid w:val="003E447C"/>
    <w:rsid w:val="003E53ED"/>
    <w:rsid w:val="003E7AFD"/>
    <w:rsid w:val="003F0FD5"/>
    <w:rsid w:val="003F18F7"/>
    <w:rsid w:val="003F3EDF"/>
    <w:rsid w:val="003F5A2B"/>
    <w:rsid w:val="003F61C1"/>
    <w:rsid w:val="003F76F9"/>
    <w:rsid w:val="004007C4"/>
    <w:rsid w:val="004021CD"/>
    <w:rsid w:val="0040231D"/>
    <w:rsid w:val="00402C4E"/>
    <w:rsid w:val="00404638"/>
    <w:rsid w:val="00407877"/>
    <w:rsid w:val="00407D1D"/>
    <w:rsid w:val="00407FA2"/>
    <w:rsid w:val="0041022C"/>
    <w:rsid w:val="00410550"/>
    <w:rsid w:val="00410E5C"/>
    <w:rsid w:val="00411DD4"/>
    <w:rsid w:val="0041319E"/>
    <w:rsid w:val="00413917"/>
    <w:rsid w:val="004139F4"/>
    <w:rsid w:val="00416500"/>
    <w:rsid w:val="00416F06"/>
    <w:rsid w:val="00420EA9"/>
    <w:rsid w:val="004211AA"/>
    <w:rsid w:val="00421AE9"/>
    <w:rsid w:val="004262E5"/>
    <w:rsid w:val="00426D83"/>
    <w:rsid w:val="004272A9"/>
    <w:rsid w:val="004275F9"/>
    <w:rsid w:val="004279B7"/>
    <w:rsid w:val="00427A15"/>
    <w:rsid w:val="004308F3"/>
    <w:rsid w:val="0043143E"/>
    <w:rsid w:val="00431F49"/>
    <w:rsid w:val="00432844"/>
    <w:rsid w:val="00434AA0"/>
    <w:rsid w:val="00434DE4"/>
    <w:rsid w:val="004361E3"/>
    <w:rsid w:val="00437598"/>
    <w:rsid w:val="00437A10"/>
    <w:rsid w:val="00450020"/>
    <w:rsid w:val="004506E1"/>
    <w:rsid w:val="004530D8"/>
    <w:rsid w:val="004534E6"/>
    <w:rsid w:val="004541C8"/>
    <w:rsid w:val="00455207"/>
    <w:rsid w:val="004565D6"/>
    <w:rsid w:val="00456D71"/>
    <w:rsid w:val="00460CEB"/>
    <w:rsid w:val="00461EAB"/>
    <w:rsid w:val="00462206"/>
    <w:rsid w:val="00462C06"/>
    <w:rsid w:val="00463055"/>
    <w:rsid w:val="00463CF8"/>
    <w:rsid w:val="004651EF"/>
    <w:rsid w:val="00466A85"/>
    <w:rsid w:val="004674EF"/>
    <w:rsid w:val="0047263B"/>
    <w:rsid w:val="00475CF9"/>
    <w:rsid w:val="00476442"/>
    <w:rsid w:val="00476976"/>
    <w:rsid w:val="00476BBA"/>
    <w:rsid w:val="004851AE"/>
    <w:rsid w:val="00485A5A"/>
    <w:rsid w:val="00487DF0"/>
    <w:rsid w:val="004902F4"/>
    <w:rsid w:val="00490C96"/>
    <w:rsid w:val="00490FE9"/>
    <w:rsid w:val="0049197B"/>
    <w:rsid w:val="0049258D"/>
    <w:rsid w:val="00496E34"/>
    <w:rsid w:val="004976AF"/>
    <w:rsid w:val="004A062D"/>
    <w:rsid w:val="004A0713"/>
    <w:rsid w:val="004A0D9C"/>
    <w:rsid w:val="004A2860"/>
    <w:rsid w:val="004A3011"/>
    <w:rsid w:val="004A3F43"/>
    <w:rsid w:val="004A593E"/>
    <w:rsid w:val="004A79A9"/>
    <w:rsid w:val="004B0C55"/>
    <w:rsid w:val="004B1EE4"/>
    <w:rsid w:val="004B4A53"/>
    <w:rsid w:val="004B5BAE"/>
    <w:rsid w:val="004B5BB0"/>
    <w:rsid w:val="004B5E91"/>
    <w:rsid w:val="004C13A8"/>
    <w:rsid w:val="004C2B43"/>
    <w:rsid w:val="004C2DBE"/>
    <w:rsid w:val="004C2FD3"/>
    <w:rsid w:val="004C3758"/>
    <w:rsid w:val="004C44E1"/>
    <w:rsid w:val="004C65E6"/>
    <w:rsid w:val="004C7987"/>
    <w:rsid w:val="004C7E0F"/>
    <w:rsid w:val="004D1F6D"/>
    <w:rsid w:val="004D3E28"/>
    <w:rsid w:val="004D48DB"/>
    <w:rsid w:val="004D674E"/>
    <w:rsid w:val="004E040F"/>
    <w:rsid w:val="004E0E48"/>
    <w:rsid w:val="004E21D3"/>
    <w:rsid w:val="004E307C"/>
    <w:rsid w:val="004E3ACE"/>
    <w:rsid w:val="004E41A7"/>
    <w:rsid w:val="004E4827"/>
    <w:rsid w:val="004E5B16"/>
    <w:rsid w:val="004E6621"/>
    <w:rsid w:val="004E710E"/>
    <w:rsid w:val="004E720A"/>
    <w:rsid w:val="004E7A49"/>
    <w:rsid w:val="004F0A1C"/>
    <w:rsid w:val="004F10B2"/>
    <w:rsid w:val="004F12C5"/>
    <w:rsid w:val="004F2394"/>
    <w:rsid w:val="004F3E1F"/>
    <w:rsid w:val="004F450C"/>
    <w:rsid w:val="004F47DD"/>
    <w:rsid w:val="004F5C2C"/>
    <w:rsid w:val="004F6096"/>
    <w:rsid w:val="004F6431"/>
    <w:rsid w:val="004F6AC4"/>
    <w:rsid w:val="004F6F9F"/>
    <w:rsid w:val="004F765A"/>
    <w:rsid w:val="005016BA"/>
    <w:rsid w:val="005018BF"/>
    <w:rsid w:val="00502A13"/>
    <w:rsid w:val="00503AE6"/>
    <w:rsid w:val="00504B11"/>
    <w:rsid w:val="00505860"/>
    <w:rsid w:val="0050665F"/>
    <w:rsid w:val="00507F1B"/>
    <w:rsid w:val="0051145C"/>
    <w:rsid w:val="00511C54"/>
    <w:rsid w:val="00513730"/>
    <w:rsid w:val="00514342"/>
    <w:rsid w:val="00514777"/>
    <w:rsid w:val="00514F21"/>
    <w:rsid w:val="0051556B"/>
    <w:rsid w:val="00515ADD"/>
    <w:rsid w:val="00522021"/>
    <w:rsid w:val="005227EB"/>
    <w:rsid w:val="0052493D"/>
    <w:rsid w:val="00524D04"/>
    <w:rsid w:val="005253AA"/>
    <w:rsid w:val="00525C2E"/>
    <w:rsid w:val="00525E25"/>
    <w:rsid w:val="0052643D"/>
    <w:rsid w:val="005270A9"/>
    <w:rsid w:val="00527DE0"/>
    <w:rsid w:val="005301F5"/>
    <w:rsid w:val="005305AD"/>
    <w:rsid w:val="00530B06"/>
    <w:rsid w:val="005337EE"/>
    <w:rsid w:val="00536F39"/>
    <w:rsid w:val="00537A09"/>
    <w:rsid w:val="00540852"/>
    <w:rsid w:val="00543115"/>
    <w:rsid w:val="00546383"/>
    <w:rsid w:val="005467D7"/>
    <w:rsid w:val="00550838"/>
    <w:rsid w:val="0055165D"/>
    <w:rsid w:val="00553A49"/>
    <w:rsid w:val="00556BBD"/>
    <w:rsid w:val="00557D5D"/>
    <w:rsid w:val="005606EF"/>
    <w:rsid w:val="00562704"/>
    <w:rsid w:val="005639C5"/>
    <w:rsid w:val="00565064"/>
    <w:rsid w:val="00565F67"/>
    <w:rsid w:val="00566F0B"/>
    <w:rsid w:val="0057024F"/>
    <w:rsid w:val="0057098E"/>
    <w:rsid w:val="00570A0A"/>
    <w:rsid w:val="00573758"/>
    <w:rsid w:val="00577E31"/>
    <w:rsid w:val="00577F3D"/>
    <w:rsid w:val="00580D19"/>
    <w:rsid w:val="00582057"/>
    <w:rsid w:val="00582E0B"/>
    <w:rsid w:val="00583209"/>
    <w:rsid w:val="0058591C"/>
    <w:rsid w:val="005867EE"/>
    <w:rsid w:val="00587139"/>
    <w:rsid w:val="00587D25"/>
    <w:rsid w:val="00590363"/>
    <w:rsid w:val="00590590"/>
    <w:rsid w:val="00590D06"/>
    <w:rsid w:val="0059309A"/>
    <w:rsid w:val="0059577E"/>
    <w:rsid w:val="005A04C4"/>
    <w:rsid w:val="005A0B05"/>
    <w:rsid w:val="005A1153"/>
    <w:rsid w:val="005A1A32"/>
    <w:rsid w:val="005A2472"/>
    <w:rsid w:val="005A5E37"/>
    <w:rsid w:val="005B1265"/>
    <w:rsid w:val="005B2074"/>
    <w:rsid w:val="005B2CAB"/>
    <w:rsid w:val="005B3B21"/>
    <w:rsid w:val="005B3C24"/>
    <w:rsid w:val="005B5B5F"/>
    <w:rsid w:val="005C0CF1"/>
    <w:rsid w:val="005C3E20"/>
    <w:rsid w:val="005C5054"/>
    <w:rsid w:val="005C505E"/>
    <w:rsid w:val="005C6A62"/>
    <w:rsid w:val="005D08CF"/>
    <w:rsid w:val="005D2CB6"/>
    <w:rsid w:val="005D3C9D"/>
    <w:rsid w:val="005D49C3"/>
    <w:rsid w:val="005D7814"/>
    <w:rsid w:val="005D7D04"/>
    <w:rsid w:val="005D7F03"/>
    <w:rsid w:val="005E070D"/>
    <w:rsid w:val="005E11DC"/>
    <w:rsid w:val="005E2718"/>
    <w:rsid w:val="005E27F9"/>
    <w:rsid w:val="005E36B0"/>
    <w:rsid w:val="005E393F"/>
    <w:rsid w:val="005E5C00"/>
    <w:rsid w:val="005E6987"/>
    <w:rsid w:val="005E7F75"/>
    <w:rsid w:val="005F1C09"/>
    <w:rsid w:val="005F29D3"/>
    <w:rsid w:val="005F5923"/>
    <w:rsid w:val="005F6D86"/>
    <w:rsid w:val="005F77B0"/>
    <w:rsid w:val="006007AE"/>
    <w:rsid w:val="006007F1"/>
    <w:rsid w:val="00600847"/>
    <w:rsid w:val="00600EEC"/>
    <w:rsid w:val="006027F3"/>
    <w:rsid w:val="006033D3"/>
    <w:rsid w:val="00605AAA"/>
    <w:rsid w:val="00610259"/>
    <w:rsid w:val="0061049C"/>
    <w:rsid w:val="00610DD6"/>
    <w:rsid w:val="00611091"/>
    <w:rsid w:val="00612910"/>
    <w:rsid w:val="00612C49"/>
    <w:rsid w:val="0061339C"/>
    <w:rsid w:val="00615BB8"/>
    <w:rsid w:val="00617069"/>
    <w:rsid w:val="006207D0"/>
    <w:rsid w:val="00621B72"/>
    <w:rsid w:val="00621FFF"/>
    <w:rsid w:val="006228B6"/>
    <w:rsid w:val="00622D6B"/>
    <w:rsid w:val="00623118"/>
    <w:rsid w:val="006236E7"/>
    <w:rsid w:val="00623725"/>
    <w:rsid w:val="00623F88"/>
    <w:rsid w:val="00627F68"/>
    <w:rsid w:val="006313A3"/>
    <w:rsid w:val="0063165D"/>
    <w:rsid w:val="00631ECD"/>
    <w:rsid w:val="00632D4E"/>
    <w:rsid w:val="00634665"/>
    <w:rsid w:val="006348CA"/>
    <w:rsid w:val="00634A3E"/>
    <w:rsid w:val="006355B1"/>
    <w:rsid w:val="00637AD3"/>
    <w:rsid w:val="006412C5"/>
    <w:rsid w:val="0064213F"/>
    <w:rsid w:val="0064303A"/>
    <w:rsid w:val="0064358A"/>
    <w:rsid w:val="00643C28"/>
    <w:rsid w:val="00644411"/>
    <w:rsid w:val="00645DB6"/>
    <w:rsid w:val="006476F4"/>
    <w:rsid w:val="00650298"/>
    <w:rsid w:val="006514E1"/>
    <w:rsid w:val="00651AB8"/>
    <w:rsid w:val="00655761"/>
    <w:rsid w:val="006574C3"/>
    <w:rsid w:val="00657AA7"/>
    <w:rsid w:val="006606B8"/>
    <w:rsid w:val="0066483B"/>
    <w:rsid w:val="0066677E"/>
    <w:rsid w:val="00666A85"/>
    <w:rsid w:val="00666FBB"/>
    <w:rsid w:val="006707C9"/>
    <w:rsid w:val="0067117A"/>
    <w:rsid w:val="00675064"/>
    <w:rsid w:val="00677521"/>
    <w:rsid w:val="00682153"/>
    <w:rsid w:val="00686134"/>
    <w:rsid w:val="00686354"/>
    <w:rsid w:val="00687F70"/>
    <w:rsid w:val="00693514"/>
    <w:rsid w:val="00693ED7"/>
    <w:rsid w:val="00694890"/>
    <w:rsid w:val="006948D4"/>
    <w:rsid w:val="00696B99"/>
    <w:rsid w:val="00697AB0"/>
    <w:rsid w:val="006A180E"/>
    <w:rsid w:val="006A224A"/>
    <w:rsid w:val="006A3F0E"/>
    <w:rsid w:val="006A44B8"/>
    <w:rsid w:val="006A5899"/>
    <w:rsid w:val="006A5955"/>
    <w:rsid w:val="006A5DFA"/>
    <w:rsid w:val="006A73B4"/>
    <w:rsid w:val="006B02F6"/>
    <w:rsid w:val="006B1DFE"/>
    <w:rsid w:val="006B356C"/>
    <w:rsid w:val="006B43F5"/>
    <w:rsid w:val="006B5221"/>
    <w:rsid w:val="006B7031"/>
    <w:rsid w:val="006B7E43"/>
    <w:rsid w:val="006C1AAC"/>
    <w:rsid w:val="006C406B"/>
    <w:rsid w:val="006C443A"/>
    <w:rsid w:val="006C5E10"/>
    <w:rsid w:val="006C6BF0"/>
    <w:rsid w:val="006C7D18"/>
    <w:rsid w:val="006D0B53"/>
    <w:rsid w:val="006D2194"/>
    <w:rsid w:val="006D23C8"/>
    <w:rsid w:val="006D2FC7"/>
    <w:rsid w:val="006D5260"/>
    <w:rsid w:val="006D55C4"/>
    <w:rsid w:val="006D5742"/>
    <w:rsid w:val="006D5AFD"/>
    <w:rsid w:val="006D7591"/>
    <w:rsid w:val="006E0828"/>
    <w:rsid w:val="006E0D16"/>
    <w:rsid w:val="006E2F1B"/>
    <w:rsid w:val="006E3304"/>
    <w:rsid w:val="006E4DD6"/>
    <w:rsid w:val="006E5D5A"/>
    <w:rsid w:val="006E5F25"/>
    <w:rsid w:val="006F1E3E"/>
    <w:rsid w:val="006F2590"/>
    <w:rsid w:val="006F2E3F"/>
    <w:rsid w:val="006F2EEC"/>
    <w:rsid w:val="006F58C5"/>
    <w:rsid w:val="006F5D81"/>
    <w:rsid w:val="006F75FD"/>
    <w:rsid w:val="006F77BB"/>
    <w:rsid w:val="006F79B4"/>
    <w:rsid w:val="00701BA8"/>
    <w:rsid w:val="007025E7"/>
    <w:rsid w:val="00703007"/>
    <w:rsid w:val="00703BFC"/>
    <w:rsid w:val="00705573"/>
    <w:rsid w:val="00706CD4"/>
    <w:rsid w:val="007107E6"/>
    <w:rsid w:val="00712328"/>
    <w:rsid w:val="007154AA"/>
    <w:rsid w:val="00715ECF"/>
    <w:rsid w:val="007174EA"/>
    <w:rsid w:val="00717D62"/>
    <w:rsid w:val="00717DB9"/>
    <w:rsid w:val="0072052A"/>
    <w:rsid w:val="00721BDE"/>
    <w:rsid w:val="00722026"/>
    <w:rsid w:val="0072231F"/>
    <w:rsid w:val="00725FBF"/>
    <w:rsid w:val="00727C6A"/>
    <w:rsid w:val="0073042F"/>
    <w:rsid w:val="0073170B"/>
    <w:rsid w:val="007323B5"/>
    <w:rsid w:val="007342A6"/>
    <w:rsid w:val="00734528"/>
    <w:rsid w:val="007349FD"/>
    <w:rsid w:val="00736941"/>
    <w:rsid w:val="00740F91"/>
    <w:rsid w:val="00742E3C"/>
    <w:rsid w:val="00744051"/>
    <w:rsid w:val="00745583"/>
    <w:rsid w:val="00747E46"/>
    <w:rsid w:val="0075157A"/>
    <w:rsid w:val="007516E9"/>
    <w:rsid w:val="00751F3D"/>
    <w:rsid w:val="00752A31"/>
    <w:rsid w:val="00752D7F"/>
    <w:rsid w:val="00753A97"/>
    <w:rsid w:val="00754608"/>
    <w:rsid w:val="00754CA4"/>
    <w:rsid w:val="00754F02"/>
    <w:rsid w:val="007559E5"/>
    <w:rsid w:val="00757783"/>
    <w:rsid w:val="00761296"/>
    <w:rsid w:val="00763463"/>
    <w:rsid w:val="00763BAD"/>
    <w:rsid w:val="0076453C"/>
    <w:rsid w:val="0077296F"/>
    <w:rsid w:val="00774145"/>
    <w:rsid w:val="00775DC0"/>
    <w:rsid w:val="00782DA9"/>
    <w:rsid w:val="007838A2"/>
    <w:rsid w:val="00783F50"/>
    <w:rsid w:val="0078494D"/>
    <w:rsid w:val="00785346"/>
    <w:rsid w:val="007903D6"/>
    <w:rsid w:val="00790AFE"/>
    <w:rsid w:val="00795A84"/>
    <w:rsid w:val="00796A9A"/>
    <w:rsid w:val="00797EE0"/>
    <w:rsid w:val="007A094E"/>
    <w:rsid w:val="007A3A03"/>
    <w:rsid w:val="007A3F84"/>
    <w:rsid w:val="007A40CE"/>
    <w:rsid w:val="007A46B9"/>
    <w:rsid w:val="007A4FC2"/>
    <w:rsid w:val="007A5634"/>
    <w:rsid w:val="007A61AE"/>
    <w:rsid w:val="007A62DA"/>
    <w:rsid w:val="007A6CBE"/>
    <w:rsid w:val="007A7706"/>
    <w:rsid w:val="007B3DCF"/>
    <w:rsid w:val="007B4112"/>
    <w:rsid w:val="007B4467"/>
    <w:rsid w:val="007B45B8"/>
    <w:rsid w:val="007B4EE2"/>
    <w:rsid w:val="007B53CB"/>
    <w:rsid w:val="007B7B5B"/>
    <w:rsid w:val="007C10EA"/>
    <w:rsid w:val="007C1CEF"/>
    <w:rsid w:val="007C3548"/>
    <w:rsid w:val="007C588D"/>
    <w:rsid w:val="007C6BFA"/>
    <w:rsid w:val="007C6D24"/>
    <w:rsid w:val="007D0625"/>
    <w:rsid w:val="007D070F"/>
    <w:rsid w:val="007D0836"/>
    <w:rsid w:val="007D2047"/>
    <w:rsid w:val="007D2BCA"/>
    <w:rsid w:val="007D4729"/>
    <w:rsid w:val="007D74D6"/>
    <w:rsid w:val="007E0603"/>
    <w:rsid w:val="007E1194"/>
    <w:rsid w:val="007E27BC"/>
    <w:rsid w:val="007E34E0"/>
    <w:rsid w:val="007E47BF"/>
    <w:rsid w:val="007E514C"/>
    <w:rsid w:val="007E51DF"/>
    <w:rsid w:val="007E72AE"/>
    <w:rsid w:val="007F14DA"/>
    <w:rsid w:val="007F278F"/>
    <w:rsid w:val="007F330D"/>
    <w:rsid w:val="007F4323"/>
    <w:rsid w:val="007F519F"/>
    <w:rsid w:val="007F665B"/>
    <w:rsid w:val="007F6DC8"/>
    <w:rsid w:val="007F78B2"/>
    <w:rsid w:val="00805001"/>
    <w:rsid w:val="00807246"/>
    <w:rsid w:val="00807761"/>
    <w:rsid w:val="008103A4"/>
    <w:rsid w:val="008118E6"/>
    <w:rsid w:val="00811C64"/>
    <w:rsid w:val="0081419C"/>
    <w:rsid w:val="0081544D"/>
    <w:rsid w:val="00820F60"/>
    <w:rsid w:val="00821144"/>
    <w:rsid w:val="008220E0"/>
    <w:rsid w:val="008260FE"/>
    <w:rsid w:val="008304D5"/>
    <w:rsid w:val="00832C44"/>
    <w:rsid w:val="0083494C"/>
    <w:rsid w:val="008357CA"/>
    <w:rsid w:val="008406BE"/>
    <w:rsid w:val="00841522"/>
    <w:rsid w:val="008450F1"/>
    <w:rsid w:val="008464BE"/>
    <w:rsid w:val="00847A04"/>
    <w:rsid w:val="0085053C"/>
    <w:rsid w:val="008509E2"/>
    <w:rsid w:val="00850EA2"/>
    <w:rsid w:val="00851A9F"/>
    <w:rsid w:val="0085248C"/>
    <w:rsid w:val="00853223"/>
    <w:rsid w:val="0085373D"/>
    <w:rsid w:val="00854848"/>
    <w:rsid w:val="00856E51"/>
    <w:rsid w:val="00860979"/>
    <w:rsid w:val="008624CD"/>
    <w:rsid w:val="00862CD6"/>
    <w:rsid w:val="00864EE4"/>
    <w:rsid w:val="00865C9C"/>
    <w:rsid w:val="008721DC"/>
    <w:rsid w:val="00875BB1"/>
    <w:rsid w:val="00876177"/>
    <w:rsid w:val="00883588"/>
    <w:rsid w:val="0088411A"/>
    <w:rsid w:val="00884717"/>
    <w:rsid w:val="00884D20"/>
    <w:rsid w:val="0088710B"/>
    <w:rsid w:val="00887319"/>
    <w:rsid w:val="008874DF"/>
    <w:rsid w:val="00890A76"/>
    <w:rsid w:val="00892A2A"/>
    <w:rsid w:val="00893FC1"/>
    <w:rsid w:val="00894C00"/>
    <w:rsid w:val="00894FC2"/>
    <w:rsid w:val="00895CB0"/>
    <w:rsid w:val="0089753D"/>
    <w:rsid w:val="008A08FC"/>
    <w:rsid w:val="008A09EB"/>
    <w:rsid w:val="008A1014"/>
    <w:rsid w:val="008A1B1E"/>
    <w:rsid w:val="008A20DD"/>
    <w:rsid w:val="008A21E4"/>
    <w:rsid w:val="008A4D4D"/>
    <w:rsid w:val="008A5FF9"/>
    <w:rsid w:val="008A679C"/>
    <w:rsid w:val="008A739D"/>
    <w:rsid w:val="008B26C4"/>
    <w:rsid w:val="008B295D"/>
    <w:rsid w:val="008B3E19"/>
    <w:rsid w:val="008B78DB"/>
    <w:rsid w:val="008C0680"/>
    <w:rsid w:val="008C20BB"/>
    <w:rsid w:val="008C24E0"/>
    <w:rsid w:val="008C3093"/>
    <w:rsid w:val="008C45A0"/>
    <w:rsid w:val="008C6B13"/>
    <w:rsid w:val="008C6BC7"/>
    <w:rsid w:val="008D01C3"/>
    <w:rsid w:val="008D423C"/>
    <w:rsid w:val="008D4D95"/>
    <w:rsid w:val="008D5372"/>
    <w:rsid w:val="008D75A1"/>
    <w:rsid w:val="008D773A"/>
    <w:rsid w:val="008D7F34"/>
    <w:rsid w:val="008E0CD4"/>
    <w:rsid w:val="008F0DDF"/>
    <w:rsid w:val="008F2450"/>
    <w:rsid w:val="008F3CB2"/>
    <w:rsid w:val="008F42EB"/>
    <w:rsid w:val="008F5287"/>
    <w:rsid w:val="008F5CFC"/>
    <w:rsid w:val="008F73E3"/>
    <w:rsid w:val="008F7404"/>
    <w:rsid w:val="008F7A6D"/>
    <w:rsid w:val="008F7A8D"/>
    <w:rsid w:val="008F7E84"/>
    <w:rsid w:val="00901035"/>
    <w:rsid w:val="0090123C"/>
    <w:rsid w:val="0090199F"/>
    <w:rsid w:val="00903C99"/>
    <w:rsid w:val="00904016"/>
    <w:rsid w:val="0090461F"/>
    <w:rsid w:val="00904C85"/>
    <w:rsid w:val="009064D5"/>
    <w:rsid w:val="00910AE1"/>
    <w:rsid w:val="00911161"/>
    <w:rsid w:val="009113B0"/>
    <w:rsid w:val="00912CD4"/>
    <w:rsid w:val="009145BF"/>
    <w:rsid w:val="00914BE9"/>
    <w:rsid w:val="00915F4E"/>
    <w:rsid w:val="009163F0"/>
    <w:rsid w:val="00920EF8"/>
    <w:rsid w:val="009218E9"/>
    <w:rsid w:val="00924363"/>
    <w:rsid w:val="00926E78"/>
    <w:rsid w:val="0093151F"/>
    <w:rsid w:val="009317B5"/>
    <w:rsid w:val="00932A71"/>
    <w:rsid w:val="009344A7"/>
    <w:rsid w:val="00934BB4"/>
    <w:rsid w:val="00934E21"/>
    <w:rsid w:val="00940AC6"/>
    <w:rsid w:val="0094499D"/>
    <w:rsid w:val="00946BE8"/>
    <w:rsid w:val="00947B16"/>
    <w:rsid w:val="00950F4E"/>
    <w:rsid w:val="0095325E"/>
    <w:rsid w:val="009545A4"/>
    <w:rsid w:val="0095559A"/>
    <w:rsid w:val="0095591D"/>
    <w:rsid w:val="00956DF4"/>
    <w:rsid w:val="00957F7A"/>
    <w:rsid w:val="00961388"/>
    <w:rsid w:val="00961AE5"/>
    <w:rsid w:val="00961CCC"/>
    <w:rsid w:val="0096248A"/>
    <w:rsid w:val="009670AD"/>
    <w:rsid w:val="0097017E"/>
    <w:rsid w:val="00972062"/>
    <w:rsid w:val="0097282E"/>
    <w:rsid w:val="00973364"/>
    <w:rsid w:val="00973CB8"/>
    <w:rsid w:val="009759F5"/>
    <w:rsid w:val="00976086"/>
    <w:rsid w:val="00977C0C"/>
    <w:rsid w:val="00980CD9"/>
    <w:rsid w:val="00981077"/>
    <w:rsid w:val="00981DA1"/>
    <w:rsid w:val="00982278"/>
    <w:rsid w:val="00987356"/>
    <w:rsid w:val="00987965"/>
    <w:rsid w:val="00990C18"/>
    <w:rsid w:val="00991190"/>
    <w:rsid w:val="00994596"/>
    <w:rsid w:val="009967E5"/>
    <w:rsid w:val="0099692A"/>
    <w:rsid w:val="00997557"/>
    <w:rsid w:val="009A09FF"/>
    <w:rsid w:val="009A10A7"/>
    <w:rsid w:val="009A2542"/>
    <w:rsid w:val="009A3116"/>
    <w:rsid w:val="009B1A70"/>
    <w:rsid w:val="009B1C41"/>
    <w:rsid w:val="009B2537"/>
    <w:rsid w:val="009B2E5C"/>
    <w:rsid w:val="009B3FA2"/>
    <w:rsid w:val="009B5495"/>
    <w:rsid w:val="009B6E91"/>
    <w:rsid w:val="009B7E4B"/>
    <w:rsid w:val="009C083A"/>
    <w:rsid w:val="009C1479"/>
    <w:rsid w:val="009C5E35"/>
    <w:rsid w:val="009C6F3C"/>
    <w:rsid w:val="009D04B5"/>
    <w:rsid w:val="009D32AF"/>
    <w:rsid w:val="009D3F26"/>
    <w:rsid w:val="009D46D7"/>
    <w:rsid w:val="009D537E"/>
    <w:rsid w:val="009D5FDF"/>
    <w:rsid w:val="009D7001"/>
    <w:rsid w:val="009D71DE"/>
    <w:rsid w:val="009D7FDF"/>
    <w:rsid w:val="009E0267"/>
    <w:rsid w:val="009E1F27"/>
    <w:rsid w:val="009E1FB1"/>
    <w:rsid w:val="009E3BCB"/>
    <w:rsid w:val="009E4D50"/>
    <w:rsid w:val="009E55B3"/>
    <w:rsid w:val="009E7006"/>
    <w:rsid w:val="009F0464"/>
    <w:rsid w:val="009F1055"/>
    <w:rsid w:val="009F37DE"/>
    <w:rsid w:val="009F405C"/>
    <w:rsid w:val="009F5D7E"/>
    <w:rsid w:val="009F5DBC"/>
    <w:rsid w:val="00A0548A"/>
    <w:rsid w:val="00A05DF6"/>
    <w:rsid w:val="00A062D1"/>
    <w:rsid w:val="00A06A3E"/>
    <w:rsid w:val="00A10494"/>
    <w:rsid w:val="00A10DB2"/>
    <w:rsid w:val="00A113CA"/>
    <w:rsid w:val="00A162AE"/>
    <w:rsid w:val="00A16DA3"/>
    <w:rsid w:val="00A17308"/>
    <w:rsid w:val="00A211CD"/>
    <w:rsid w:val="00A211D1"/>
    <w:rsid w:val="00A22322"/>
    <w:rsid w:val="00A24245"/>
    <w:rsid w:val="00A24B84"/>
    <w:rsid w:val="00A27BC9"/>
    <w:rsid w:val="00A30EF4"/>
    <w:rsid w:val="00A321CE"/>
    <w:rsid w:val="00A33754"/>
    <w:rsid w:val="00A33B6E"/>
    <w:rsid w:val="00A34253"/>
    <w:rsid w:val="00A348E5"/>
    <w:rsid w:val="00A34EA8"/>
    <w:rsid w:val="00A35BC5"/>
    <w:rsid w:val="00A43BDA"/>
    <w:rsid w:val="00A442BA"/>
    <w:rsid w:val="00A44991"/>
    <w:rsid w:val="00A44AB1"/>
    <w:rsid w:val="00A46463"/>
    <w:rsid w:val="00A52BEA"/>
    <w:rsid w:val="00A52C66"/>
    <w:rsid w:val="00A52F39"/>
    <w:rsid w:val="00A54E73"/>
    <w:rsid w:val="00A553E3"/>
    <w:rsid w:val="00A558C8"/>
    <w:rsid w:val="00A616B0"/>
    <w:rsid w:val="00A6304A"/>
    <w:rsid w:val="00A6357D"/>
    <w:rsid w:val="00A67E5F"/>
    <w:rsid w:val="00A712D6"/>
    <w:rsid w:val="00A72202"/>
    <w:rsid w:val="00A73FE5"/>
    <w:rsid w:val="00A76C96"/>
    <w:rsid w:val="00A80BA5"/>
    <w:rsid w:val="00A83117"/>
    <w:rsid w:val="00A83606"/>
    <w:rsid w:val="00A83E7F"/>
    <w:rsid w:val="00A8422B"/>
    <w:rsid w:val="00A85760"/>
    <w:rsid w:val="00A87447"/>
    <w:rsid w:val="00A9005E"/>
    <w:rsid w:val="00A917E4"/>
    <w:rsid w:val="00A9258E"/>
    <w:rsid w:val="00A92A28"/>
    <w:rsid w:val="00A94E5F"/>
    <w:rsid w:val="00A9617C"/>
    <w:rsid w:val="00A97CDA"/>
    <w:rsid w:val="00AA05DA"/>
    <w:rsid w:val="00AA32AA"/>
    <w:rsid w:val="00AB068C"/>
    <w:rsid w:val="00AB2987"/>
    <w:rsid w:val="00AB41BE"/>
    <w:rsid w:val="00AB51C8"/>
    <w:rsid w:val="00AB5FB5"/>
    <w:rsid w:val="00AB7D77"/>
    <w:rsid w:val="00AC16B4"/>
    <w:rsid w:val="00AC5449"/>
    <w:rsid w:val="00AC5FEF"/>
    <w:rsid w:val="00AC772E"/>
    <w:rsid w:val="00AD1443"/>
    <w:rsid w:val="00AD15E4"/>
    <w:rsid w:val="00AD200E"/>
    <w:rsid w:val="00AD2731"/>
    <w:rsid w:val="00AD4E2E"/>
    <w:rsid w:val="00AD52DF"/>
    <w:rsid w:val="00AD58A5"/>
    <w:rsid w:val="00AD6E64"/>
    <w:rsid w:val="00AE365C"/>
    <w:rsid w:val="00AE5DBA"/>
    <w:rsid w:val="00AE6B6F"/>
    <w:rsid w:val="00AF09D2"/>
    <w:rsid w:val="00AF1734"/>
    <w:rsid w:val="00AF1A76"/>
    <w:rsid w:val="00AF2B5C"/>
    <w:rsid w:val="00AF69C1"/>
    <w:rsid w:val="00AF7093"/>
    <w:rsid w:val="00B016E7"/>
    <w:rsid w:val="00B025C4"/>
    <w:rsid w:val="00B0404B"/>
    <w:rsid w:val="00B046EA"/>
    <w:rsid w:val="00B0599A"/>
    <w:rsid w:val="00B05D69"/>
    <w:rsid w:val="00B0606A"/>
    <w:rsid w:val="00B13659"/>
    <w:rsid w:val="00B1454E"/>
    <w:rsid w:val="00B14C4D"/>
    <w:rsid w:val="00B16BF8"/>
    <w:rsid w:val="00B17962"/>
    <w:rsid w:val="00B21092"/>
    <w:rsid w:val="00B21A20"/>
    <w:rsid w:val="00B2264D"/>
    <w:rsid w:val="00B23BEE"/>
    <w:rsid w:val="00B24DBC"/>
    <w:rsid w:val="00B3017B"/>
    <w:rsid w:val="00B314AE"/>
    <w:rsid w:val="00B34AAF"/>
    <w:rsid w:val="00B34FA2"/>
    <w:rsid w:val="00B357ED"/>
    <w:rsid w:val="00B35C84"/>
    <w:rsid w:val="00B36451"/>
    <w:rsid w:val="00B37EBA"/>
    <w:rsid w:val="00B408C7"/>
    <w:rsid w:val="00B438E7"/>
    <w:rsid w:val="00B46F1F"/>
    <w:rsid w:val="00B55942"/>
    <w:rsid w:val="00B5594F"/>
    <w:rsid w:val="00B56A7C"/>
    <w:rsid w:val="00B57FB7"/>
    <w:rsid w:val="00B60C37"/>
    <w:rsid w:val="00B62918"/>
    <w:rsid w:val="00B64009"/>
    <w:rsid w:val="00B646CD"/>
    <w:rsid w:val="00B64F8A"/>
    <w:rsid w:val="00B70057"/>
    <w:rsid w:val="00B71BFA"/>
    <w:rsid w:val="00B71E0E"/>
    <w:rsid w:val="00B71F83"/>
    <w:rsid w:val="00B72412"/>
    <w:rsid w:val="00B7341E"/>
    <w:rsid w:val="00B75518"/>
    <w:rsid w:val="00B7602A"/>
    <w:rsid w:val="00B7679A"/>
    <w:rsid w:val="00B77D0E"/>
    <w:rsid w:val="00B81D9F"/>
    <w:rsid w:val="00B82E91"/>
    <w:rsid w:val="00B83449"/>
    <w:rsid w:val="00B83F21"/>
    <w:rsid w:val="00B8441F"/>
    <w:rsid w:val="00B863B5"/>
    <w:rsid w:val="00B866B0"/>
    <w:rsid w:val="00B90BF1"/>
    <w:rsid w:val="00B934C5"/>
    <w:rsid w:val="00B93E84"/>
    <w:rsid w:val="00B95E28"/>
    <w:rsid w:val="00B97EEE"/>
    <w:rsid w:val="00BA1470"/>
    <w:rsid w:val="00BA2065"/>
    <w:rsid w:val="00BA2F26"/>
    <w:rsid w:val="00BA36D5"/>
    <w:rsid w:val="00BA3A20"/>
    <w:rsid w:val="00BA3CE6"/>
    <w:rsid w:val="00BA4081"/>
    <w:rsid w:val="00BA43B2"/>
    <w:rsid w:val="00BA457D"/>
    <w:rsid w:val="00BA483C"/>
    <w:rsid w:val="00BA5CC8"/>
    <w:rsid w:val="00BA687B"/>
    <w:rsid w:val="00BB0943"/>
    <w:rsid w:val="00BB0D53"/>
    <w:rsid w:val="00BB10DC"/>
    <w:rsid w:val="00BB2460"/>
    <w:rsid w:val="00BB2C6B"/>
    <w:rsid w:val="00BB2DEC"/>
    <w:rsid w:val="00BB4569"/>
    <w:rsid w:val="00BB4CC1"/>
    <w:rsid w:val="00BB614D"/>
    <w:rsid w:val="00BB754F"/>
    <w:rsid w:val="00BB7B37"/>
    <w:rsid w:val="00BC0450"/>
    <w:rsid w:val="00BC046F"/>
    <w:rsid w:val="00BC053B"/>
    <w:rsid w:val="00BC15CE"/>
    <w:rsid w:val="00BC2BC6"/>
    <w:rsid w:val="00BC3944"/>
    <w:rsid w:val="00BC57EB"/>
    <w:rsid w:val="00BC6B7F"/>
    <w:rsid w:val="00BD1C18"/>
    <w:rsid w:val="00BD3071"/>
    <w:rsid w:val="00BD6589"/>
    <w:rsid w:val="00BD6CFF"/>
    <w:rsid w:val="00BE0AF1"/>
    <w:rsid w:val="00BE1BFE"/>
    <w:rsid w:val="00BE3523"/>
    <w:rsid w:val="00BE3631"/>
    <w:rsid w:val="00BE48D8"/>
    <w:rsid w:val="00BE4CF6"/>
    <w:rsid w:val="00BE56BC"/>
    <w:rsid w:val="00BE5764"/>
    <w:rsid w:val="00BE678F"/>
    <w:rsid w:val="00BF1D7E"/>
    <w:rsid w:val="00BF20F4"/>
    <w:rsid w:val="00BF31E2"/>
    <w:rsid w:val="00BF3220"/>
    <w:rsid w:val="00BF68C9"/>
    <w:rsid w:val="00BF69A9"/>
    <w:rsid w:val="00BF7744"/>
    <w:rsid w:val="00C01D8D"/>
    <w:rsid w:val="00C02D60"/>
    <w:rsid w:val="00C03EB3"/>
    <w:rsid w:val="00C05711"/>
    <w:rsid w:val="00C05BC2"/>
    <w:rsid w:val="00C07719"/>
    <w:rsid w:val="00C16600"/>
    <w:rsid w:val="00C177A0"/>
    <w:rsid w:val="00C2101D"/>
    <w:rsid w:val="00C22C2A"/>
    <w:rsid w:val="00C2793D"/>
    <w:rsid w:val="00C338FF"/>
    <w:rsid w:val="00C34846"/>
    <w:rsid w:val="00C3536E"/>
    <w:rsid w:val="00C407D0"/>
    <w:rsid w:val="00C41384"/>
    <w:rsid w:val="00C42CE1"/>
    <w:rsid w:val="00C42FEF"/>
    <w:rsid w:val="00C44A99"/>
    <w:rsid w:val="00C44E8B"/>
    <w:rsid w:val="00C463F1"/>
    <w:rsid w:val="00C50BD7"/>
    <w:rsid w:val="00C51052"/>
    <w:rsid w:val="00C51711"/>
    <w:rsid w:val="00C51EB0"/>
    <w:rsid w:val="00C52661"/>
    <w:rsid w:val="00C53862"/>
    <w:rsid w:val="00C56180"/>
    <w:rsid w:val="00C56841"/>
    <w:rsid w:val="00C61910"/>
    <w:rsid w:val="00C6447B"/>
    <w:rsid w:val="00C64BCF"/>
    <w:rsid w:val="00C65680"/>
    <w:rsid w:val="00C66E2B"/>
    <w:rsid w:val="00C7079E"/>
    <w:rsid w:val="00C71B7E"/>
    <w:rsid w:val="00C720B2"/>
    <w:rsid w:val="00C722A9"/>
    <w:rsid w:val="00C734A1"/>
    <w:rsid w:val="00C76E78"/>
    <w:rsid w:val="00C84C15"/>
    <w:rsid w:val="00C904F8"/>
    <w:rsid w:val="00C9222F"/>
    <w:rsid w:val="00C92320"/>
    <w:rsid w:val="00C93D41"/>
    <w:rsid w:val="00C9404B"/>
    <w:rsid w:val="00C9452A"/>
    <w:rsid w:val="00C950AD"/>
    <w:rsid w:val="00C954C1"/>
    <w:rsid w:val="00C957C2"/>
    <w:rsid w:val="00C95AE1"/>
    <w:rsid w:val="00C95BAE"/>
    <w:rsid w:val="00C95F60"/>
    <w:rsid w:val="00C96075"/>
    <w:rsid w:val="00C96FC1"/>
    <w:rsid w:val="00C97984"/>
    <w:rsid w:val="00CA0940"/>
    <w:rsid w:val="00CA1394"/>
    <w:rsid w:val="00CA15AB"/>
    <w:rsid w:val="00CA2BF6"/>
    <w:rsid w:val="00CA333A"/>
    <w:rsid w:val="00CA366F"/>
    <w:rsid w:val="00CA5C17"/>
    <w:rsid w:val="00CA5D9F"/>
    <w:rsid w:val="00CA5FB2"/>
    <w:rsid w:val="00CA6195"/>
    <w:rsid w:val="00CA6FC7"/>
    <w:rsid w:val="00CA759B"/>
    <w:rsid w:val="00CB0987"/>
    <w:rsid w:val="00CB21BB"/>
    <w:rsid w:val="00CB2904"/>
    <w:rsid w:val="00CB538E"/>
    <w:rsid w:val="00CB67BE"/>
    <w:rsid w:val="00CC02BA"/>
    <w:rsid w:val="00CC05C2"/>
    <w:rsid w:val="00CC32F3"/>
    <w:rsid w:val="00CC360C"/>
    <w:rsid w:val="00CC69EE"/>
    <w:rsid w:val="00CC7D7F"/>
    <w:rsid w:val="00CD1FB8"/>
    <w:rsid w:val="00CD2A36"/>
    <w:rsid w:val="00CD3521"/>
    <w:rsid w:val="00CD45D9"/>
    <w:rsid w:val="00CD53EE"/>
    <w:rsid w:val="00CD68C5"/>
    <w:rsid w:val="00CD72B8"/>
    <w:rsid w:val="00CD72D3"/>
    <w:rsid w:val="00CD74F8"/>
    <w:rsid w:val="00CD7ADD"/>
    <w:rsid w:val="00CE0EFB"/>
    <w:rsid w:val="00CE10DB"/>
    <w:rsid w:val="00CE21A0"/>
    <w:rsid w:val="00CE34C0"/>
    <w:rsid w:val="00CE38C7"/>
    <w:rsid w:val="00CE562C"/>
    <w:rsid w:val="00CE650D"/>
    <w:rsid w:val="00CE74CE"/>
    <w:rsid w:val="00CF0F8C"/>
    <w:rsid w:val="00CF2D44"/>
    <w:rsid w:val="00CF68F2"/>
    <w:rsid w:val="00D004C5"/>
    <w:rsid w:val="00D01A89"/>
    <w:rsid w:val="00D02676"/>
    <w:rsid w:val="00D02969"/>
    <w:rsid w:val="00D05B15"/>
    <w:rsid w:val="00D071B7"/>
    <w:rsid w:val="00D10719"/>
    <w:rsid w:val="00D107B5"/>
    <w:rsid w:val="00D109CF"/>
    <w:rsid w:val="00D11B6F"/>
    <w:rsid w:val="00D13C62"/>
    <w:rsid w:val="00D1543E"/>
    <w:rsid w:val="00D159E0"/>
    <w:rsid w:val="00D163BA"/>
    <w:rsid w:val="00D2162C"/>
    <w:rsid w:val="00D21740"/>
    <w:rsid w:val="00D24C69"/>
    <w:rsid w:val="00D253AC"/>
    <w:rsid w:val="00D265BC"/>
    <w:rsid w:val="00D27914"/>
    <w:rsid w:val="00D30778"/>
    <w:rsid w:val="00D31CCA"/>
    <w:rsid w:val="00D32448"/>
    <w:rsid w:val="00D338A9"/>
    <w:rsid w:val="00D34774"/>
    <w:rsid w:val="00D36971"/>
    <w:rsid w:val="00D37B14"/>
    <w:rsid w:val="00D4010A"/>
    <w:rsid w:val="00D40FA9"/>
    <w:rsid w:val="00D42461"/>
    <w:rsid w:val="00D45952"/>
    <w:rsid w:val="00D50B0D"/>
    <w:rsid w:val="00D50EDD"/>
    <w:rsid w:val="00D51059"/>
    <w:rsid w:val="00D51378"/>
    <w:rsid w:val="00D51BF3"/>
    <w:rsid w:val="00D51D3E"/>
    <w:rsid w:val="00D53860"/>
    <w:rsid w:val="00D54D72"/>
    <w:rsid w:val="00D553CA"/>
    <w:rsid w:val="00D57F60"/>
    <w:rsid w:val="00D60638"/>
    <w:rsid w:val="00D60A37"/>
    <w:rsid w:val="00D64315"/>
    <w:rsid w:val="00D67F73"/>
    <w:rsid w:val="00D70E7E"/>
    <w:rsid w:val="00D74E00"/>
    <w:rsid w:val="00D75EA6"/>
    <w:rsid w:val="00D769E3"/>
    <w:rsid w:val="00D77F49"/>
    <w:rsid w:val="00D805AA"/>
    <w:rsid w:val="00D81433"/>
    <w:rsid w:val="00D8192E"/>
    <w:rsid w:val="00D82F02"/>
    <w:rsid w:val="00D83F48"/>
    <w:rsid w:val="00D917D6"/>
    <w:rsid w:val="00D9600C"/>
    <w:rsid w:val="00D96579"/>
    <w:rsid w:val="00D96DF4"/>
    <w:rsid w:val="00D97330"/>
    <w:rsid w:val="00D97FCB"/>
    <w:rsid w:val="00DA1DA4"/>
    <w:rsid w:val="00DA2AFC"/>
    <w:rsid w:val="00DA2FA4"/>
    <w:rsid w:val="00DA45C4"/>
    <w:rsid w:val="00DA54C5"/>
    <w:rsid w:val="00DA5CF3"/>
    <w:rsid w:val="00DA7172"/>
    <w:rsid w:val="00DA7526"/>
    <w:rsid w:val="00DB07D7"/>
    <w:rsid w:val="00DB514D"/>
    <w:rsid w:val="00DB5908"/>
    <w:rsid w:val="00DC1535"/>
    <w:rsid w:val="00DC360B"/>
    <w:rsid w:val="00DC3CCB"/>
    <w:rsid w:val="00DC3CD8"/>
    <w:rsid w:val="00DC6042"/>
    <w:rsid w:val="00DD10C8"/>
    <w:rsid w:val="00DD1AA2"/>
    <w:rsid w:val="00DD25EE"/>
    <w:rsid w:val="00DD4E48"/>
    <w:rsid w:val="00DD5440"/>
    <w:rsid w:val="00DD6367"/>
    <w:rsid w:val="00DD6A23"/>
    <w:rsid w:val="00DD7FA4"/>
    <w:rsid w:val="00DE1838"/>
    <w:rsid w:val="00DE18F4"/>
    <w:rsid w:val="00DE2417"/>
    <w:rsid w:val="00DE2A62"/>
    <w:rsid w:val="00DE50F9"/>
    <w:rsid w:val="00DE77D5"/>
    <w:rsid w:val="00DF0516"/>
    <w:rsid w:val="00DF3E17"/>
    <w:rsid w:val="00DF5933"/>
    <w:rsid w:val="00DF7995"/>
    <w:rsid w:val="00E01139"/>
    <w:rsid w:val="00E02A82"/>
    <w:rsid w:val="00E030B7"/>
    <w:rsid w:val="00E05A8B"/>
    <w:rsid w:val="00E0683C"/>
    <w:rsid w:val="00E076C0"/>
    <w:rsid w:val="00E119E8"/>
    <w:rsid w:val="00E13E1A"/>
    <w:rsid w:val="00E14530"/>
    <w:rsid w:val="00E1502C"/>
    <w:rsid w:val="00E1688F"/>
    <w:rsid w:val="00E1748D"/>
    <w:rsid w:val="00E20332"/>
    <w:rsid w:val="00E20D33"/>
    <w:rsid w:val="00E2149D"/>
    <w:rsid w:val="00E246C3"/>
    <w:rsid w:val="00E24A62"/>
    <w:rsid w:val="00E25C6F"/>
    <w:rsid w:val="00E25F53"/>
    <w:rsid w:val="00E304C8"/>
    <w:rsid w:val="00E31D47"/>
    <w:rsid w:val="00E3443D"/>
    <w:rsid w:val="00E417C0"/>
    <w:rsid w:val="00E436FF"/>
    <w:rsid w:val="00E458E7"/>
    <w:rsid w:val="00E45B2F"/>
    <w:rsid w:val="00E471A0"/>
    <w:rsid w:val="00E5001D"/>
    <w:rsid w:val="00E5425D"/>
    <w:rsid w:val="00E54C70"/>
    <w:rsid w:val="00E55F2F"/>
    <w:rsid w:val="00E5611B"/>
    <w:rsid w:val="00E573F6"/>
    <w:rsid w:val="00E57401"/>
    <w:rsid w:val="00E626AA"/>
    <w:rsid w:val="00E63B4A"/>
    <w:rsid w:val="00E7097F"/>
    <w:rsid w:val="00E81BE9"/>
    <w:rsid w:val="00E81CCE"/>
    <w:rsid w:val="00E81DE1"/>
    <w:rsid w:val="00E81F23"/>
    <w:rsid w:val="00E83AEE"/>
    <w:rsid w:val="00E86124"/>
    <w:rsid w:val="00E91CB4"/>
    <w:rsid w:val="00E92D7B"/>
    <w:rsid w:val="00E932F7"/>
    <w:rsid w:val="00E939FC"/>
    <w:rsid w:val="00E9418B"/>
    <w:rsid w:val="00E964FE"/>
    <w:rsid w:val="00E9743A"/>
    <w:rsid w:val="00E97E18"/>
    <w:rsid w:val="00EA41CB"/>
    <w:rsid w:val="00EA41E5"/>
    <w:rsid w:val="00EA42CF"/>
    <w:rsid w:val="00EA4A07"/>
    <w:rsid w:val="00EB0B66"/>
    <w:rsid w:val="00EB0F55"/>
    <w:rsid w:val="00EB142F"/>
    <w:rsid w:val="00EB17D6"/>
    <w:rsid w:val="00EB3B6E"/>
    <w:rsid w:val="00EB539C"/>
    <w:rsid w:val="00EB55E6"/>
    <w:rsid w:val="00EB66F8"/>
    <w:rsid w:val="00EB7960"/>
    <w:rsid w:val="00EC0373"/>
    <w:rsid w:val="00EC3534"/>
    <w:rsid w:val="00EC3C15"/>
    <w:rsid w:val="00EC3C49"/>
    <w:rsid w:val="00EC60B6"/>
    <w:rsid w:val="00ED02DD"/>
    <w:rsid w:val="00ED2E1E"/>
    <w:rsid w:val="00ED5B38"/>
    <w:rsid w:val="00ED6573"/>
    <w:rsid w:val="00ED6FBE"/>
    <w:rsid w:val="00EE1050"/>
    <w:rsid w:val="00EE20FB"/>
    <w:rsid w:val="00EE3E12"/>
    <w:rsid w:val="00EE6442"/>
    <w:rsid w:val="00EE6C8C"/>
    <w:rsid w:val="00EF392D"/>
    <w:rsid w:val="00EF4E05"/>
    <w:rsid w:val="00EF6CA2"/>
    <w:rsid w:val="00F0011C"/>
    <w:rsid w:val="00F01650"/>
    <w:rsid w:val="00F02A33"/>
    <w:rsid w:val="00F03483"/>
    <w:rsid w:val="00F04A74"/>
    <w:rsid w:val="00F1066C"/>
    <w:rsid w:val="00F1277E"/>
    <w:rsid w:val="00F147C3"/>
    <w:rsid w:val="00F14B9B"/>
    <w:rsid w:val="00F1513C"/>
    <w:rsid w:val="00F152FC"/>
    <w:rsid w:val="00F15C0A"/>
    <w:rsid w:val="00F16825"/>
    <w:rsid w:val="00F17AB5"/>
    <w:rsid w:val="00F2130B"/>
    <w:rsid w:val="00F2246E"/>
    <w:rsid w:val="00F229A4"/>
    <w:rsid w:val="00F23B0F"/>
    <w:rsid w:val="00F25E47"/>
    <w:rsid w:val="00F27530"/>
    <w:rsid w:val="00F27A7B"/>
    <w:rsid w:val="00F307CF"/>
    <w:rsid w:val="00F316B9"/>
    <w:rsid w:val="00F32688"/>
    <w:rsid w:val="00F34A57"/>
    <w:rsid w:val="00F36056"/>
    <w:rsid w:val="00F362EE"/>
    <w:rsid w:val="00F37297"/>
    <w:rsid w:val="00F40753"/>
    <w:rsid w:val="00F408EA"/>
    <w:rsid w:val="00F42AB4"/>
    <w:rsid w:val="00F42ACC"/>
    <w:rsid w:val="00F43843"/>
    <w:rsid w:val="00F43C64"/>
    <w:rsid w:val="00F44DB5"/>
    <w:rsid w:val="00F45B51"/>
    <w:rsid w:val="00F46F88"/>
    <w:rsid w:val="00F538D4"/>
    <w:rsid w:val="00F547C8"/>
    <w:rsid w:val="00F55022"/>
    <w:rsid w:val="00F5661A"/>
    <w:rsid w:val="00F56A4B"/>
    <w:rsid w:val="00F57595"/>
    <w:rsid w:val="00F57F15"/>
    <w:rsid w:val="00F61552"/>
    <w:rsid w:val="00F6195E"/>
    <w:rsid w:val="00F62466"/>
    <w:rsid w:val="00F64DCA"/>
    <w:rsid w:val="00F659CA"/>
    <w:rsid w:val="00F6603A"/>
    <w:rsid w:val="00F6636F"/>
    <w:rsid w:val="00F66546"/>
    <w:rsid w:val="00F66830"/>
    <w:rsid w:val="00F67D72"/>
    <w:rsid w:val="00F703A4"/>
    <w:rsid w:val="00F72D21"/>
    <w:rsid w:val="00F73A00"/>
    <w:rsid w:val="00F73F75"/>
    <w:rsid w:val="00F7469D"/>
    <w:rsid w:val="00F749DB"/>
    <w:rsid w:val="00F75CCC"/>
    <w:rsid w:val="00F76E78"/>
    <w:rsid w:val="00F76F06"/>
    <w:rsid w:val="00F80968"/>
    <w:rsid w:val="00F80E9A"/>
    <w:rsid w:val="00F83654"/>
    <w:rsid w:val="00F837C6"/>
    <w:rsid w:val="00F8715D"/>
    <w:rsid w:val="00F87CB4"/>
    <w:rsid w:val="00F912A3"/>
    <w:rsid w:val="00F9680C"/>
    <w:rsid w:val="00FA01E0"/>
    <w:rsid w:val="00FA0268"/>
    <w:rsid w:val="00FA02B2"/>
    <w:rsid w:val="00FA1BE9"/>
    <w:rsid w:val="00FA20E1"/>
    <w:rsid w:val="00FA4EA0"/>
    <w:rsid w:val="00FA7E7E"/>
    <w:rsid w:val="00FB13AD"/>
    <w:rsid w:val="00FB3B00"/>
    <w:rsid w:val="00FC085F"/>
    <w:rsid w:val="00FC19F5"/>
    <w:rsid w:val="00FC3B18"/>
    <w:rsid w:val="00FC3E2A"/>
    <w:rsid w:val="00FC4606"/>
    <w:rsid w:val="00FC5567"/>
    <w:rsid w:val="00FC7EEE"/>
    <w:rsid w:val="00FD035C"/>
    <w:rsid w:val="00FD1325"/>
    <w:rsid w:val="00FD2C28"/>
    <w:rsid w:val="00FD3281"/>
    <w:rsid w:val="00FD4303"/>
    <w:rsid w:val="00FD5F9C"/>
    <w:rsid w:val="00FD671A"/>
    <w:rsid w:val="00FD689A"/>
    <w:rsid w:val="00FD69A3"/>
    <w:rsid w:val="00FD69F8"/>
    <w:rsid w:val="00FD70E7"/>
    <w:rsid w:val="00FD7F43"/>
    <w:rsid w:val="00FE1317"/>
    <w:rsid w:val="00FE4018"/>
    <w:rsid w:val="00FE42C7"/>
    <w:rsid w:val="00FE475B"/>
    <w:rsid w:val="00FE4E3B"/>
    <w:rsid w:val="00FE6997"/>
    <w:rsid w:val="00FE7F98"/>
    <w:rsid w:val="00FF11FA"/>
    <w:rsid w:val="00FF43C6"/>
    <w:rsid w:val="00FF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2C48E"/>
  <w15:docId w15:val="{EC48F728-280A-4FB5-AA56-FD8D72D3D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1">
    <w:name w:val="heading 1"/>
    <w:basedOn w:val="a"/>
    <w:link w:val="1Char"/>
    <w:uiPriority w:val="9"/>
    <w:qFormat/>
    <w:rsid w:val="00B21A20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F7093"/>
    <w:pPr>
      <w:spacing w:after="0" w:line="240" w:lineRule="auto"/>
      <w:jc w:val="left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F7093"/>
    <w:rPr>
      <w:color w:val="0000FF" w:themeColor="hyperlink"/>
      <w:u w:val="single"/>
    </w:rPr>
  </w:style>
  <w:style w:type="paragraph" w:styleId="a5">
    <w:name w:val="No Spacing"/>
    <w:uiPriority w:val="1"/>
    <w:qFormat/>
    <w:rsid w:val="00AF7093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header"/>
    <w:basedOn w:val="a"/>
    <w:link w:val="Char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9545A4"/>
  </w:style>
  <w:style w:type="paragraph" w:styleId="a7">
    <w:name w:val="footer"/>
    <w:basedOn w:val="a"/>
    <w:link w:val="Char0"/>
    <w:uiPriority w:val="99"/>
    <w:unhideWhenUsed/>
    <w:rsid w:val="009545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9545A4"/>
  </w:style>
  <w:style w:type="character" w:customStyle="1" w:styleId="apple-converted-space">
    <w:name w:val="apple-converted-space"/>
    <w:basedOn w:val="a0"/>
    <w:rsid w:val="004262E5"/>
  </w:style>
  <w:style w:type="paragraph" w:styleId="a8">
    <w:name w:val="Normal (Web)"/>
    <w:basedOn w:val="a"/>
    <w:uiPriority w:val="99"/>
    <w:semiHidden/>
    <w:unhideWhenUsed/>
    <w:rsid w:val="0047697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0"/>
    <w:link w:val="1"/>
    <w:uiPriority w:val="9"/>
    <w:rsid w:val="00B21A2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tt">
    <w:name w:val="tt"/>
    <w:basedOn w:val="a0"/>
    <w:rsid w:val="00B21A20"/>
  </w:style>
  <w:style w:type="character" w:styleId="a9">
    <w:name w:val="Emphasis"/>
    <w:basedOn w:val="a0"/>
    <w:uiPriority w:val="20"/>
    <w:qFormat/>
    <w:rsid w:val="00B21A20"/>
    <w:rPr>
      <w:i/>
      <w:iCs/>
    </w:rPr>
  </w:style>
  <w:style w:type="paragraph" w:customStyle="1" w:styleId="aa">
    <w:name w:val="바탕글"/>
    <w:basedOn w:val="a"/>
    <w:rsid w:val="00FB13AD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b">
    <w:name w:val="List Paragraph"/>
    <w:basedOn w:val="a"/>
    <w:uiPriority w:val="34"/>
    <w:qFormat/>
    <w:rsid w:val="00524D04"/>
    <w:pPr>
      <w:spacing w:after="160" w:line="259" w:lineRule="auto"/>
      <w:ind w:leftChars="400" w:left="800"/>
    </w:pPr>
  </w:style>
  <w:style w:type="paragraph" w:styleId="ac">
    <w:name w:val="Balloon Text"/>
    <w:basedOn w:val="a"/>
    <w:link w:val="Char1"/>
    <w:uiPriority w:val="99"/>
    <w:semiHidden/>
    <w:unhideWhenUsed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c"/>
    <w:uiPriority w:val="99"/>
    <w:semiHidden/>
    <w:rsid w:val="00524D04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8D9"/>
    <w:rPr>
      <w:color w:val="800080" w:themeColor="followedHyperlink"/>
      <w:u w:val="single"/>
    </w:rPr>
  </w:style>
  <w:style w:type="character" w:styleId="ae">
    <w:name w:val="footnote reference"/>
    <w:basedOn w:val="a0"/>
    <w:uiPriority w:val="99"/>
    <w:semiHidden/>
    <w:unhideWhenUsed/>
    <w:rsid w:val="004F6096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F37297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CD53EE"/>
    <w:rPr>
      <w:color w:val="605E5C"/>
      <w:shd w:val="clear" w:color="auto" w:fill="E1DFDD"/>
    </w:rPr>
  </w:style>
  <w:style w:type="character" w:customStyle="1" w:styleId="3">
    <w:name w:val="확인되지 않은 멘션3"/>
    <w:basedOn w:val="a0"/>
    <w:uiPriority w:val="99"/>
    <w:semiHidden/>
    <w:unhideWhenUsed/>
    <w:rsid w:val="001C310E"/>
    <w:rPr>
      <w:color w:val="605E5C"/>
      <w:shd w:val="clear" w:color="auto" w:fill="E1DFDD"/>
    </w:rPr>
  </w:style>
  <w:style w:type="character" w:customStyle="1" w:styleId="4">
    <w:name w:val="확인되지 않은 멘션4"/>
    <w:basedOn w:val="a0"/>
    <w:uiPriority w:val="99"/>
    <w:semiHidden/>
    <w:unhideWhenUsed/>
    <w:rsid w:val="00A76C96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F27A7B"/>
    <w:rPr>
      <w:sz w:val="18"/>
      <w:szCs w:val="18"/>
    </w:rPr>
  </w:style>
  <w:style w:type="paragraph" w:styleId="af0">
    <w:name w:val="annotation text"/>
    <w:basedOn w:val="a"/>
    <w:link w:val="Char2"/>
    <w:uiPriority w:val="99"/>
    <w:semiHidden/>
    <w:unhideWhenUsed/>
    <w:rsid w:val="00F27A7B"/>
    <w:pPr>
      <w:jc w:val="left"/>
    </w:pPr>
  </w:style>
  <w:style w:type="character" w:customStyle="1" w:styleId="Char2">
    <w:name w:val="메모 텍스트 Char"/>
    <w:basedOn w:val="a0"/>
    <w:link w:val="af0"/>
    <w:uiPriority w:val="99"/>
    <w:semiHidden/>
    <w:rsid w:val="00F27A7B"/>
  </w:style>
  <w:style w:type="paragraph" w:styleId="af1">
    <w:name w:val="annotation subject"/>
    <w:basedOn w:val="af0"/>
    <w:next w:val="af0"/>
    <w:link w:val="Char3"/>
    <w:uiPriority w:val="99"/>
    <w:semiHidden/>
    <w:unhideWhenUsed/>
    <w:rsid w:val="00F27A7B"/>
    <w:rPr>
      <w:b/>
      <w:bCs/>
    </w:rPr>
  </w:style>
  <w:style w:type="character" w:customStyle="1" w:styleId="Char3">
    <w:name w:val="메모 주제 Char"/>
    <w:basedOn w:val="Char2"/>
    <w:link w:val="af1"/>
    <w:uiPriority w:val="99"/>
    <w:semiHidden/>
    <w:rsid w:val="00F27A7B"/>
    <w:rPr>
      <w:b/>
      <w:bCs/>
    </w:rPr>
  </w:style>
  <w:style w:type="character" w:customStyle="1" w:styleId="5">
    <w:name w:val="확인되지 않은 멘션5"/>
    <w:basedOn w:val="a0"/>
    <w:uiPriority w:val="99"/>
    <w:semiHidden/>
    <w:unhideWhenUsed/>
    <w:rsid w:val="007123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8283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EEEEE"/>
                <w:right w:val="none" w:sz="0" w:space="0" w:color="auto"/>
              </w:divBdr>
            </w:div>
          </w:divsChild>
        </w:div>
        <w:div w:id="383985091">
          <w:marLeft w:val="0"/>
          <w:marRight w:val="0"/>
          <w:marTop w:val="4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jkim@asaninst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unications@asaninst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BECA59-EAB1-4805-98E3-127509D65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</dc:creator>
  <cp:lastModifiedBy>Asan</cp:lastModifiedBy>
  <cp:revision>3</cp:revision>
  <cp:lastPrinted>2020-04-20T00:42:00Z</cp:lastPrinted>
  <dcterms:created xsi:type="dcterms:W3CDTF">2022-05-23T02:16:00Z</dcterms:created>
  <dcterms:modified xsi:type="dcterms:W3CDTF">2022-05-23T05:14:00Z</dcterms:modified>
</cp:coreProperties>
</file>